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B1FC8" w14:textId="3395AE4F" w:rsidR="0085093E" w:rsidRPr="00A81893" w:rsidRDefault="00802DF3" w:rsidP="0085093E">
      <w:pPr>
        <w:pStyle w:val="NoSpacing"/>
        <w:jc w:val="center"/>
        <w:rPr>
          <w:rFonts w:ascii="Verdana" w:hAnsi="Verdana" w:cs="Arial"/>
          <w:b/>
          <w:sz w:val="24"/>
        </w:rPr>
      </w:pPr>
      <w:r>
        <w:rPr>
          <w:rFonts w:ascii="Verdana" w:hAnsi="Verdana" w:cs="Arial"/>
          <w:b/>
          <w:sz w:val="24"/>
        </w:rPr>
        <w:t xml:space="preserve">Little Angus Ltd T/A </w:t>
      </w:r>
      <w:r w:rsidR="0085093E" w:rsidRPr="00A81893">
        <w:rPr>
          <w:rFonts w:ascii="Verdana" w:hAnsi="Verdana" w:cs="Arial"/>
          <w:b/>
          <w:sz w:val="24"/>
        </w:rPr>
        <w:t>Manor Foods Booking Form</w:t>
      </w:r>
      <w:r w:rsidR="00085766">
        <w:rPr>
          <w:rFonts w:ascii="Verdana" w:hAnsi="Verdana" w:cs="Arial"/>
          <w:b/>
          <w:sz w:val="24"/>
        </w:rPr>
        <w:t xml:space="preserve"> </w:t>
      </w:r>
      <w:r w:rsidR="009F2009" w:rsidRPr="00A81893">
        <w:rPr>
          <w:rFonts w:ascii="Verdana" w:hAnsi="Verdana" w:cs="Arial"/>
          <w:b/>
          <w:sz w:val="24"/>
        </w:rPr>
        <w:t>2022</w:t>
      </w:r>
    </w:p>
    <w:p w14:paraId="49CE872B" w14:textId="0FF3D8DE" w:rsidR="0085093E" w:rsidRPr="00A81893" w:rsidRDefault="0085093E" w:rsidP="0085093E">
      <w:pPr>
        <w:pStyle w:val="NoSpacing"/>
        <w:jc w:val="center"/>
        <w:rPr>
          <w:rFonts w:ascii="Verdana" w:hAnsi="Verdana" w:cs="Arial"/>
          <w:sz w:val="18"/>
        </w:rPr>
      </w:pPr>
      <w:r w:rsidRPr="00A81893">
        <w:rPr>
          <w:rFonts w:ascii="Verdana" w:hAnsi="Verdana" w:cs="Arial"/>
          <w:sz w:val="18"/>
        </w:rPr>
        <w:t xml:space="preserve">Manor Farm, Grimstone, Dorchester, Dorset. DT2 9NA </w:t>
      </w:r>
      <w:r w:rsidRPr="00A81893">
        <w:rPr>
          <w:rFonts w:ascii="Verdana" w:hAnsi="Verdana" w:cs="Arial"/>
        </w:rPr>
        <w:t>Tel 01305 250999</w:t>
      </w:r>
    </w:p>
    <w:p w14:paraId="27EBFF76" w14:textId="62167DF2" w:rsidR="00D439E4" w:rsidRPr="00A81893" w:rsidRDefault="0085093E" w:rsidP="00A201D8">
      <w:pPr>
        <w:pStyle w:val="NoSpacing"/>
        <w:ind w:left="-426" w:hanging="567"/>
        <w:jc w:val="center"/>
        <w:rPr>
          <w:rStyle w:val="Hyperlink"/>
          <w:rFonts w:ascii="Verdana" w:hAnsi="Verdana" w:cs="Arial"/>
        </w:rPr>
      </w:pPr>
      <w:r w:rsidRPr="00A81893">
        <w:rPr>
          <w:rFonts w:ascii="Verdana" w:hAnsi="Verdana" w:cs="Arial"/>
        </w:rPr>
        <w:t xml:space="preserve">Web:   </w:t>
      </w:r>
      <w:hyperlink r:id="rId4" w:history="1">
        <w:r w:rsidRPr="00A81893">
          <w:rPr>
            <w:rStyle w:val="Hyperlink"/>
            <w:rFonts w:ascii="Verdana" w:hAnsi="Verdana" w:cs="Arial"/>
          </w:rPr>
          <w:t>www.manorcateringdorset.co.uk</w:t>
        </w:r>
      </w:hyperlink>
      <w:r w:rsidRPr="00A81893">
        <w:rPr>
          <w:rFonts w:ascii="Verdana" w:hAnsi="Verdana" w:cs="Arial"/>
        </w:rPr>
        <w:t xml:space="preserve">   Email: </w:t>
      </w:r>
      <w:hyperlink r:id="rId5" w:history="1">
        <w:r w:rsidRPr="00A81893">
          <w:rPr>
            <w:rStyle w:val="Hyperlink"/>
            <w:rFonts w:ascii="Verdana" w:hAnsi="Verdana" w:cs="Arial"/>
          </w:rPr>
          <w:t>lindsey@manorfoodsdorset.co.uk</w:t>
        </w:r>
      </w:hyperlink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404"/>
        <w:gridCol w:w="4403"/>
        <w:gridCol w:w="1418"/>
        <w:gridCol w:w="3260"/>
      </w:tblGrid>
      <w:tr w:rsidR="0085093E" w:rsidRPr="00A81893" w14:paraId="4620DCAB" w14:textId="77777777" w:rsidTr="00AE6594">
        <w:trPr>
          <w:trHeight w:val="469"/>
        </w:trPr>
        <w:tc>
          <w:tcPr>
            <w:tcW w:w="1404" w:type="dxa"/>
          </w:tcPr>
          <w:p w14:paraId="63DA64D0" w14:textId="77777777" w:rsidR="0085093E" w:rsidRPr="00250C85" w:rsidRDefault="0085093E" w:rsidP="0085093E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AE659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/O No.</w:t>
            </w:r>
          </w:p>
        </w:tc>
        <w:tc>
          <w:tcPr>
            <w:tcW w:w="9081" w:type="dxa"/>
            <w:gridSpan w:val="3"/>
          </w:tcPr>
          <w:p w14:paraId="4C5A7AAB" w14:textId="490F4239" w:rsidR="0085093E" w:rsidRPr="00250C85" w:rsidRDefault="0085093E" w:rsidP="00AE6594">
            <w:pPr>
              <w:pStyle w:val="BodyText"/>
              <w:rPr>
                <w:rFonts w:cs="Arial"/>
              </w:rPr>
            </w:pPr>
          </w:p>
        </w:tc>
      </w:tr>
      <w:tr w:rsidR="0085093E" w:rsidRPr="00A81893" w14:paraId="5765449F" w14:textId="77777777" w:rsidTr="00AE6594">
        <w:tc>
          <w:tcPr>
            <w:tcW w:w="1404" w:type="dxa"/>
          </w:tcPr>
          <w:p w14:paraId="75BE7132" w14:textId="6CF7E3BC" w:rsidR="0085093E" w:rsidRPr="00250C85" w:rsidRDefault="0085093E" w:rsidP="0085093E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250C85">
              <w:rPr>
                <w:rFonts w:ascii="Times New Roman" w:hAnsi="Times New Roman" w:cs="Times New Roman"/>
                <w:b/>
                <w:bCs/>
              </w:rPr>
              <w:t>Name:</w:t>
            </w:r>
          </w:p>
        </w:tc>
        <w:tc>
          <w:tcPr>
            <w:tcW w:w="9081" w:type="dxa"/>
            <w:gridSpan w:val="3"/>
          </w:tcPr>
          <w:p w14:paraId="26098CA4" w14:textId="696C6F41" w:rsidR="0085093E" w:rsidRPr="00250C85" w:rsidRDefault="0085093E" w:rsidP="0085093E">
            <w:pPr>
              <w:pStyle w:val="NoSpacing"/>
              <w:rPr>
                <w:rFonts w:ascii="Verdana" w:hAnsi="Verdana" w:cs="Arial"/>
              </w:rPr>
            </w:pPr>
          </w:p>
        </w:tc>
      </w:tr>
      <w:tr w:rsidR="0085093E" w:rsidRPr="00A81893" w14:paraId="60A035B6" w14:textId="77777777" w:rsidTr="00AE6594">
        <w:tc>
          <w:tcPr>
            <w:tcW w:w="1404" w:type="dxa"/>
          </w:tcPr>
          <w:p w14:paraId="630667D1" w14:textId="77777777" w:rsidR="0085093E" w:rsidRPr="00250C85" w:rsidRDefault="0085093E" w:rsidP="0085093E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250C85">
              <w:rPr>
                <w:rFonts w:ascii="Times New Roman" w:hAnsi="Times New Roman" w:cs="Times New Roman"/>
                <w:b/>
                <w:bCs/>
              </w:rPr>
              <w:t>Venue:</w:t>
            </w:r>
          </w:p>
        </w:tc>
        <w:tc>
          <w:tcPr>
            <w:tcW w:w="9081" w:type="dxa"/>
            <w:gridSpan w:val="3"/>
          </w:tcPr>
          <w:p w14:paraId="07C9B7E3" w14:textId="7FF4F5B0" w:rsidR="0085093E" w:rsidRPr="00250C85" w:rsidRDefault="0085093E" w:rsidP="0085093E">
            <w:pPr>
              <w:pStyle w:val="NoSpacing"/>
              <w:rPr>
                <w:rFonts w:ascii="Verdana" w:hAnsi="Verdana" w:cs="Arial"/>
              </w:rPr>
            </w:pPr>
          </w:p>
        </w:tc>
      </w:tr>
      <w:tr w:rsidR="0085093E" w:rsidRPr="00A81893" w14:paraId="18A937E7" w14:textId="77777777" w:rsidTr="00AE6594">
        <w:tc>
          <w:tcPr>
            <w:tcW w:w="1404" w:type="dxa"/>
          </w:tcPr>
          <w:p w14:paraId="2034C70E" w14:textId="547836FE" w:rsidR="0085093E" w:rsidRPr="00250C85" w:rsidRDefault="0085093E" w:rsidP="0085093E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250C85">
              <w:rPr>
                <w:rFonts w:ascii="Times New Roman" w:hAnsi="Times New Roman" w:cs="Times New Roman"/>
                <w:b/>
                <w:bCs/>
              </w:rPr>
              <w:t>Date:</w:t>
            </w:r>
          </w:p>
        </w:tc>
        <w:tc>
          <w:tcPr>
            <w:tcW w:w="4403" w:type="dxa"/>
          </w:tcPr>
          <w:p w14:paraId="23C519F6" w14:textId="73826269" w:rsidR="0085093E" w:rsidRPr="00250C85" w:rsidRDefault="0085093E" w:rsidP="0085093E">
            <w:pPr>
              <w:pStyle w:val="NoSpacing"/>
              <w:rPr>
                <w:rFonts w:ascii="Verdana" w:hAnsi="Verdana" w:cs="Arial"/>
              </w:rPr>
            </w:pPr>
          </w:p>
        </w:tc>
        <w:tc>
          <w:tcPr>
            <w:tcW w:w="1418" w:type="dxa"/>
          </w:tcPr>
          <w:p w14:paraId="5B81BCD8" w14:textId="7CE89449" w:rsidR="0085093E" w:rsidRPr="00250C85" w:rsidRDefault="0085093E" w:rsidP="0085093E">
            <w:pPr>
              <w:pStyle w:val="NoSpacing"/>
              <w:rPr>
                <w:rFonts w:ascii="Verdana" w:hAnsi="Verdana" w:cs="Arial"/>
                <w:b/>
                <w:bCs/>
              </w:rPr>
            </w:pPr>
            <w:r w:rsidRPr="00250C85">
              <w:rPr>
                <w:rFonts w:ascii="Verdana" w:hAnsi="Verdana" w:cs="Arial"/>
                <w:b/>
                <w:bCs/>
              </w:rPr>
              <w:t>Time:</w:t>
            </w:r>
          </w:p>
        </w:tc>
        <w:tc>
          <w:tcPr>
            <w:tcW w:w="3260" w:type="dxa"/>
          </w:tcPr>
          <w:p w14:paraId="1B369971" w14:textId="6C06518D" w:rsidR="0085093E" w:rsidRPr="00250C85" w:rsidRDefault="0085093E" w:rsidP="0085093E">
            <w:pPr>
              <w:pStyle w:val="NoSpacing"/>
              <w:rPr>
                <w:rFonts w:ascii="Verdana" w:hAnsi="Verdana" w:cs="Arial"/>
              </w:rPr>
            </w:pPr>
          </w:p>
        </w:tc>
      </w:tr>
    </w:tbl>
    <w:p w14:paraId="5BFC57B7" w14:textId="1E652CA9" w:rsidR="0085093E" w:rsidRPr="005A6D44" w:rsidRDefault="0085093E" w:rsidP="005A6D44">
      <w:pPr>
        <w:rPr>
          <w:b/>
          <w:bCs/>
          <w:color w:val="FF0000"/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82"/>
        <w:gridCol w:w="1666"/>
        <w:gridCol w:w="1704"/>
        <w:gridCol w:w="1511"/>
        <w:gridCol w:w="1446"/>
      </w:tblGrid>
      <w:tr w:rsidR="00AE6594" w:rsidRPr="006512B8" w14:paraId="3B0C6B05" w14:textId="4964CC17" w:rsidTr="00DA71CC">
        <w:tc>
          <w:tcPr>
            <w:tcW w:w="2547" w:type="dxa"/>
            <w:shd w:val="clear" w:color="auto" w:fill="FFFFFF" w:themeFill="background1"/>
          </w:tcPr>
          <w:p w14:paraId="771EE4C5" w14:textId="60AEE5E8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bookmarkStart w:id="0" w:name="_Hlk82416769"/>
            <w:r w:rsidRPr="006512B8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Mix &amp; Match</w:t>
            </w:r>
          </w:p>
        </w:tc>
        <w:tc>
          <w:tcPr>
            <w:tcW w:w="1582" w:type="dxa"/>
            <w:shd w:val="clear" w:color="auto" w:fill="FFFFFF" w:themeFill="background1"/>
          </w:tcPr>
          <w:p w14:paraId="773B5A84" w14:textId="6C636CC2" w:rsidR="00AE6594" w:rsidRPr="006512B8" w:rsidRDefault="00DA71CC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DA71CC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16"/>
                <w:szCs w:val="16"/>
              </w:rPr>
              <w:t>A</w:t>
            </w:r>
            <w:r w:rsidRPr="00DA71CC">
              <w:rPr>
                <w:rStyle w:val="Emphasis"/>
                <w:rFonts w:cstheme="minorHAnsi"/>
                <w:b/>
                <w:bCs/>
                <w:sz w:val="16"/>
                <w:szCs w:val="16"/>
              </w:rPr>
              <w:t xml:space="preserve">ssorted Fillings </w:t>
            </w:r>
          </w:p>
        </w:tc>
        <w:tc>
          <w:tcPr>
            <w:tcW w:w="1666" w:type="dxa"/>
            <w:shd w:val="clear" w:color="auto" w:fill="C5E0B3" w:themeFill="accent6" w:themeFillTint="66"/>
          </w:tcPr>
          <w:p w14:paraId="6728FBE3" w14:textId="6BFE8CFC" w:rsidR="00AE6594" w:rsidRPr="006512B8" w:rsidRDefault="00AE6594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A81893">
              <w:rPr>
                <w:b/>
                <w:bCs/>
                <w:sz w:val="22"/>
                <w:szCs w:val="22"/>
                <w:shd w:val="clear" w:color="auto" w:fill="C5E0B3" w:themeFill="accent6" w:themeFillTint="66"/>
              </w:rPr>
              <w:t>Ve</w:t>
            </w:r>
            <w:r>
              <w:rPr>
                <w:b/>
                <w:bCs/>
                <w:sz w:val="22"/>
                <w:szCs w:val="22"/>
                <w:shd w:val="clear" w:color="auto" w:fill="C5E0B3" w:themeFill="accent6" w:themeFillTint="66"/>
              </w:rPr>
              <w:t>getarian</w:t>
            </w:r>
          </w:p>
        </w:tc>
        <w:tc>
          <w:tcPr>
            <w:tcW w:w="1704" w:type="dxa"/>
            <w:shd w:val="clear" w:color="auto" w:fill="385623" w:themeFill="accent6" w:themeFillShade="80"/>
          </w:tcPr>
          <w:p w14:paraId="404CEDC2" w14:textId="4E9938E8" w:rsidR="00AE6594" w:rsidRPr="00AE6594" w:rsidRDefault="00AE6594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4"/>
                <w:szCs w:val="24"/>
              </w:rPr>
            </w:pPr>
            <w:r w:rsidRPr="00AE6594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4"/>
                <w:szCs w:val="24"/>
              </w:rPr>
              <w:t>Vegan</w:t>
            </w:r>
          </w:p>
        </w:tc>
        <w:tc>
          <w:tcPr>
            <w:tcW w:w="1511" w:type="dxa"/>
            <w:shd w:val="clear" w:color="auto" w:fill="7030A0"/>
          </w:tcPr>
          <w:p w14:paraId="6AC4A69D" w14:textId="3B362DDB" w:rsidR="00AE6594" w:rsidRPr="006512B8" w:rsidRDefault="00AE6594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4"/>
                <w:szCs w:val="24"/>
              </w:rPr>
            </w:pPr>
            <w:r w:rsidRPr="006512B8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4"/>
                <w:szCs w:val="24"/>
              </w:rPr>
              <w:t>Gluten Free</w:t>
            </w:r>
          </w:p>
        </w:tc>
        <w:tc>
          <w:tcPr>
            <w:tcW w:w="1446" w:type="dxa"/>
            <w:shd w:val="clear" w:color="auto" w:fill="FFFFFF" w:themeFill="background1"/>
          </w:tcPr>
          <w:p w14:paraId="3AF65F94" w14:textId="344B9259" w:rsidR="00AE6594" w:rsidRPr="006512B8" w:rsidRDefault="00CE48CB" w:rsidP="006512B8">
            <w:pPr>
              <w:pStyle w:val="BodyText"/>
              <w:jc w:val="center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Comments</w:t>
            </w:r>
            <w:r>
              <w:rPr>
                <w:rStyle w:val="Emphasis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AE6594" w:rsidRPr="006512B8" w14:paraId="1FE1FF51" w14:textId="3C524D42" w:rsidTr="00DA71CC">
        <w:tc>
          <w:tcPr>
            <w:tcW w:w="2547" w:type="dxa"/>
            <w:shd w:val="clear" w:color="auto" w:fill="FFFFFF" w:themeFill="background1"/>
          </w:tcPr>
          <w:p w14:paraId="66727C66" w14:textId="51717623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6512B8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 xml:space="preserve">4 Items £6.95per head </w:t>
            </w:r>
          </w:p>
        </w:tc>
        <w:tc>
          <w:tcPr>
            <w:tcW w:w="1582" w:type="dxa"/>
            <w:shd w:val="clear" w:color="auto" w:fill="FFFFFF" w:themeFill="background1"/>
          </w:tcPr>
          <w:p w14:paraId="511B503C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666" w:type="dxa"/>
            <w:shd w:val="clear" w:color="auto" w:fill="FFFFFF" w:themeFill="background1"/>
          </w:tcPr>
          <w:p w14:paraId="0D8C7E7F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704" w:type="dxa"/>
            <w:shd w:val="clear" w:color="auto" w:fill="FFFFFF" w:themeFill="background1"/>
          </w:tcPr>
          <w:p w14:paraId="35E35E21" w14:textId="27C361D2" w:rsidR="00AE6594" w:rsidRPr="00AE6594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2EA8BD84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446" w:type="dxa"/>
            <w:shd w:val="clear" w:color="auto" w:fill="FFFFFF" w:themeFill="background1"/>
          </w:tcPr>
          <w:p w14:paraId="3C6ABE16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</w:tr>
      <w:bookmarkEnd w:id="0"/>
      <w:tr w:rsidR="00AE6594" w:rsidRPr="006512B8" w14:paraId="141A19DC" w14:textId="1D43795A" w:rsidTr="00DA71CC">
        <w:tc>
          <w:tcPr>
            <w:tcW w:w="2547" w:type="dxa"/>
            <w:shd w:val="clear" w:color="auto" w:fill="FFFFFF" w:themeFill="background1"/>
          </w:tcPr>
          <w:p w14:paraId="3C0C8105" w14:textId="19A6F39C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6512B8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5 Items £7.95per head</w:t>
            </w:r>
          </w:p>
        </w:tc>
        <w:tc>
          <w:tcPr>
            <w:tcW w:w="1582" w:type="dxa"/>
            <w:shd w:val="clear" w:color="auto" w:fill="FFFFFF" w:themeFill="background1"/>
          </w:tcPr>
          <w:p w14:paraId="46BE784E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666" w:type="dxa"/>
            <w:shd w:val="clear" w:color="auto" w:fill="FFFFFF" w:themeFill="background1"/>
          </w:tcPr>
          <w:p w14:paraId="0AD0ABBA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704" w:type="dxa"/>
            <w:shd w:val="clear" w:color="auto" w:fill="FFFFFF" w:themeFill="background1"/>
          </w:tcPr>
          <w:p w14:paraId="65A66525" w14:textId="11C3423C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127E5DCA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446" w:type="dxa"/>
            <w:shd w:val="clear" w:color="auto" w:fill="FFFFFF" w:themeFill="background1"/>
          </w:tcPr>
          <w:p w14:paraId="4093411F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</w:tr>
      <w:tr w:rsidR="00AE6594" w:rsidRPr="006512B8" w14:paraId="7E6347F8" w14:textId="0F8C313F" w:rsidTr="00DA71CC">
        <w:tc>
          <w:tcPr>
            <w:tcW w:w="2547" w:type="dxa"/>
            <w:shd w:val="clear" w:color="auto" w:fill="FFFFFF" w:themeFill="background1"/>
          </w:tcPr>
          <w:p w14:paraId="485ED860" w14:textId="797A41C2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  <w:r w:rsidRPr="006512B8"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  <w:t>6 Items £8.95per head</w:t>
            </w:r>
          </w:p>
        </w:tc>
        <w:tc>
          <w:tcPr>
            <w:tcW w:w="1582" w:type="dxa"/>
            <w:shd w:val="clear" w:color="auto" w:fill="FFFFFF" w:themeFill="background1"/>
          </w:tcPr>
          <w:p w14:paraId="799FB157" w14:textId="2BE9A8EA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666" w:type="dxa"/>
            <w:shd w:val="clear" w:color="auto" w:fill="FFFFFF" w:themeFill="background1"/>
          </w:tcPr>
          <w:p w14:paraId="2D1E7011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704" w:type="dxa"/>
            <w:shd w:val="clear" w:color="auto" w:fill="FFFFFF" w:themeFill="background1"/>
          </w:tcPr>
          <w:p w14:paraId="59D645C5" w14:textId="188B2530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511" w:type="dxa"/>
            <w:shd w:val="clear" w:color="auto" w:fill="FFFFFF" w:themeFill="background1"/>
          </w:tcPr>
          <w:p w14:paraId="4F3E6A98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  <w:tc>
          <w:tcPr>
            <w:tcW w:w="1446" w:type="dxa"/>
            <w:shd w:val="clear" w:color="auto" w:fill="FFFFFF" w:themeFill="background1"/>
          </w:tcPr>
          <w:p w14:paraId="1049E813" w14:textId="77777777" w:rsidR="00AE6594" w:rsidRPr="006512B8" w:rsidRDefault="00AE6594" w:rsidP="006512B8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i w:val="0"/>
                <w:iCs w:val="0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82"/>
        <w:tblW w:w="10485" w:type="dxa"/>
        <w:tblLook w:val="04A0" w:firstRow="1" w:lastRow="0" w:firstColumn="1" w:lastColumn="0" w:noHBand="0" w:noVBand="1"/>
      </w:tblPr>
      <w:tblGrid>
        <w:gridCol w:w="3691"/>
        <w:gridCol w:w="1417"/>
        <w:gridCol w:w="5377"/>
      </w:tblGrid>
      <w:tr w:rsidR="00AE6594" w14:paraId="10F189B7" w14:textId="77FAB555" w:rsidTr="00AE6594">
        <w:tc>
          <w:tcPr>
            <w:tcW w:w="3691" w:type="dxa"/>
            <w:shd w:val="clear" w:color="auto" w:fill="DBDBDB" w:themeFill="accent3" w:themeFillTint="66"/>
          </w:tcPr>
          <w:p w14:paraId="585945C7" w14:textId="77777777" w:rsidR="00AE6594" w:rsidRPr="00AE6594" w:rsidRDefault="00AE6594" w:rsidP="00AE6594">
            <w:pPr>
              <w:pStyle w:val="BodyText"/>
              <w:rPr>
                <w:rStyle w:val="Emphasis"/>
                <w:rFonts w:asciiTheme="minorHAnsi" w:hAnsiTheme="minorHAnsi" w:cstheme="minorHAnsi"/>
                <w:sz w:val="28"/>
                <w:szCs w:val="28"/>
              </w:rPr>
            </w:pPr>
            <w:r w:rsidRPr="00AE6594">
              <w:rPr>
                <w:rStyle w:val="Emphasis"/>
                <w:rFonts w:asciiTheme="minorHAnsi" w:hAnsiTheme="minorHAnsi" w:cstheme="minorHAnsi"/>
                <w:sz w:val="28"/>
                <w:szCs w:val="28"/>
              </w:rPr>
              <w:t xml:space="preserve">Packaging Required </w:t>
            </w:r>
          </w:p>
        </w:tc>
        <w:tc>
          <w:tcPr>
            <w:tcW w:w="1417" w:type="dxa"/>
            <w:shd w:val="clear" w:color="auto" w:fill="DBDBDB" w:themeFill="accent3" w:themeFillTint="66"/>
          </w:tcPr>
          <w:p w14:paraId="73D6C286" w14:textId="77777777" w:rsidR="00AE6594" w:rsidRPr="00AE6594" w:rsidRDefault="00AE6594" w:rsidP="00AE6594">
            <w:pPr>
              <w:pStyle w:val="BodyText"/>
              <w:rPr>
                <w:rStyle w:val="Emphasis"/>
                <w:rFonts w:asciiTheme="minorHAnsi" w:hAnsiTheme="minorHAnsi" w:cstheme="minorHAnsi"/>
                <w:sz w:val="28"/>
                <w:szCs w:val="28"/>
              </w:rPr>
            </w:pPr>
            <w:r w:rsidRPr="00AE6594"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2336" behindDoc="0" locked="0" layoutInCell="1" allowOverlap="1" wp14:anchorId="26C888B6" wp14:editId="76317A17">
                  <wp:simplePos x="0" y="0"/>
                  <wp:positionH relativeFrom="column">
                    <wp:posOffset>236855</wp:posOffset>
                  </wp:positionH>
                  <wp:positionV relativeFrom="paragraph">
                    <wp:posOffset>27940</wp:posOffset>
                  </wp:positionV>
                  <wp:extent cx="171450" cy="187487"/>
                  <wp:effectExtent l="0" t="0" r="0" b="3175"/>
                  <wp:wrapNone/>
                  <wp:docPr id="3" name="Graphic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87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77" w:type="dxa"/>
            <w:shd w:val="clear" w:color="auto" w:fill="DBDBDB" w:themeFill="accent3" w:themeFillTint="66"/>
          </w:tcPr>
          <w:p w14:paraId="680B685A" w14:textId="5BAA1922" w:rsidR="00AE6594" w:rsidRPr="00AE6594" w:rsidRDefault="00AE6594" w:rsidP="00AE6594">
            <w:pPr>
              <w:pStyle w:val="BodyText"/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8"/>
                <w:szCs w:val="28"/>
              </w:rPr>
              <w:t xml:space="preserve">Addiotnal Requiments / Commets </w:t>
            </w:r>
          </w:p>
        </w:tc>
      </w:tr>
      <w:tr w:rsidR="00AE6594" w14:paraId="37C6CBCE" w14:textId="7209A919" w:rsidTr="00AE6594">
        <w:tc>
          <w:tcPr>
            <w:tcW w:w="3691" w:type="dxa"/>
          </w:tcPr>
          <w:p w14:paraId="1D3CEED9" w14:textId="77777777" w:rsidR="00AE6594" w:rsidRPr="00AE6594" w:rsidRDefault="00AE6594" w:rsidP="00AE6594">
            <w:pPr>
              <w:pStyle w:val="BodyText"/>
              <w:rPr>
                <w:rStyle w:val="Emphasis"/>
                <w:rFonts w:asciiTheme="minorHAnsi" w:hAnsiTheme="minorHAnsi" w:cstheme="minorHAnsi"/>
                <w:sz w:val="28"/>
                <w:szCs w:val="28"/>
              </w:rPr>
            </w:pPr>
            <w:r w:rsidRPr="00AE6594">
              <w:rPr>
                <w:rStyle w:val="Emphasis"/>
                <w:rFonts w:asciiTheme="minorHAnsi" w:hAnsiTheme="minorHAnsi" w:cstheme="minorHAnsi"/>
                <w:sz w:val="28"/>
                <w:szCs w:val="28"/>
              </w:rPr>
              <w:t>Sharing Buffet</w:t>
            </w:r>
          </w:p>
        </w:tc>
        <w:tc>
          <w:tcPr>
            <w:tcW w:w="1417" w:type="dxa"/>
          </w:tcPr>
          <w:p w14:paraId="45A3CB9B" w14:textId="77777777" w:rsidR="00AE6594" w:rsidRPr="00AE6594" w:rsidRDefault="00AE6594" w:rsidP="00AE6594">
            <w:pPr>
              <w:pStyle w:val="BodyText"/>
              <w:rPr>
                <w:rStyle w:val="Emphasis"/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5377" w:type="dxa"/>
            <w:vMerge w:val="restart"/>
          </w:tcPr>
          <w:p w14:paraId="77A90809" w14:textId="77777777" w:rsidR="00AE6594" w:rsidRPr="00AE6594" w:rsidRDefault="00AE6594" w:rsidP="00AE6594">
            <w:pPr>
              <w:pStyle w:val="BodyText"/>
              <w:rPr>
                <w:rStyle w:val="Emphasis"/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AE6594" w14:paraId="4F205778" w14:textId="262C903D" w:rsidTr="00AE6594">
        <w:tc>
          <w:tcPr>
            <w:tcW w:w="3691" w:type="dxa"/>
          </w:tcPr>
          <w:p w14:paraId="60857726" w14:textId="77777777" w:rsidR="00AE6594" w:rsidRPr="00AE6594" w:rsidRDefault="00AE6594" w:rsidP="00AE6594">
            <w:pPr>
              <w:pStyle w:val="BodyText"/>
              <w:ind w:left="0"/>
              <w:rPr>
                <w:rStyle w:val="Emphasis"/>
                <w:rFonts w:asciiTheme="minorHAnsi" w:hAnsiTheme="minorHAnsi" w:cstheme="minorHAnsi"/>
                <w:sz w:val="28"/>
                <w:szCs w:val="28"/>
              </w:rPr>
            </w:pPr>
            <w:r w:rsidRPr="00AE6594">
              <w:rPr>
                <w:rStyle w:val="Emphasis"/>
                <w:rFonts w:asciiTheme="minorHAnsi" w:hAnsiTheme="minorHAnsi" w:cstheme="minorHAnsi"/>
                <w:sz w:val="28"/>
                <w:szCs w:val="28"/>
              </w:rPr>
              <w:t>Individual Lunches</w:t>
            </w:r>
          </w:p>
        </w:tc>
        <w:tc>
          <w:tcPr>
            <w:tcW w:w="1417" w:type="dxa"/>
          </w:tcPr>
          <w:p w14:paraId="7B38DA6C" w14:textId="77777777" w:rsidR="00AE6594" w:rsidRPr="00AE6594" w:rsidRDefault="00AE6594" w:rsidP="00AE6594">
            <w:pPr>
              <w:pStyle w:val="BodyText"/>
              <w:rPr>
                <w:rStyle w:val="Emphasis"/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5377" w:type="dxa"/>
            <w:vMerge/>
          </w:tcPr>
          <w:p w14:paraId="16A62D7C" w14:textId="77777777" w:rsidR="00AE6594" w:rsidRPr="00AE6594" w:rsidRDefault="00AE6594" w:rsidP="00AE6594">
            <w:pPr>
              <w:pStyle w:val="BodyText"/>
              <w:rPr>
                <w:rStyle w:val="Emphasis"/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59823D29" w14:textId="77777777" w:rsidR="00AE6594" w:rsidRPr="00826117" w:rsidRDefault="00AE6594" w:rsidP="00BD6063">
      <w:pPr>
        <w:rPr>
          <w:rFonts w:cstheme="minorHAnsi"/>
          <w:b/>
          <w:bCs/>
          <w:color w:val="FF0000"/>
          <w:sz w:val="2"/>
          <w:szCs w:val="2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271"/>
        <w:gridCol w:w="4678"/>
        <w:gridCol w:w="4536"/>
      </w:tblGrid>
      <w:tr w:rsidR="00DD2A78" w:rsidRPr="00A81893" w14:paraId="06AF744E" w14:textId="77777777" w:rsidTr="00AE6594">
        <w:tc>
          <w:tcPr>
            <w:tcW w:w="1271" w:type="dxa"/>
          </w:tcPr>
          <w:p w14:paraId="54489F7C" w14:textId="263DFB5D" w:rsidR="00DD2A78" w:rsidRPr="00AE6594" w:rsidRDefault="00AE6594" w:rsidP="00AE6594">
            <w:pPr>
              <w:pStyle w:val="BodyText"/>
              <w:jc w:val="center"/>
              <w:rPr>
                <w:sz w:val="24"/>
                <w:szCs w:val="24"/>
              </w:rPr>
            </w:pPr>
            <w:r w:rsidRPr="00AE659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9941AF7" wp14:editId="10010366">
                  <wp:simplePos x="0" y="0"/>
                  <wp:positionH relativeFrom="column">
                    <wp:posOffset>233045</wp:posOffset>
                  </wp:positionH>
                  <wp:positionV relativeFrom="paragraph">
                    <wp:posOffset>-16510</wp:posOffset>
                  </wp:positionV>
                  <wp:extent cx="191625" cy="209550"/>
                  <wp:effectExtent l="0" t="0" r="0" b="0"/>
                  <wp:wrapNone/>
                  <wp:docPr id="2" name="Graphic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271" cy="212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8" w:type="dxa"/>
            <w:shd w:val="clear" w:color="auto" w:fill="4472C4" w:themeFill="accent1"/>
          </w:tcPr>
          <w:p w14:paraId="011B3EC7" w14:textId="74713298" w:rsidR="00DD2A78" w:rsidRPr="00AE6594" w:rsidRDefault="00DD2A78" w:rsidP="00AE6594">
            <w:pPr>
              <w:pStyle w:val="BodyText"/>
              <w:jc w:val="center"/>
              <w:rPr>
                <w:sz w:val="24"/>
                <w:szCs w:val="24"/>
              </w:rPr>
            </w:pPr>
            <w:r w:rsidRPr="00AE6594">
              <w:rPr>
                <w:color w:val="FFFFFF" w:themeColor="background1"/>
                <w:sz w:val="24"/>
                <w:szCs w:val="24"/>
              </w:rPr>
              <w:t>Product</w:t>
            </w:r>
          </w:p>
        </w:tc>
        <w:tc>
          <w:tcPr>
            <w:tcW w:w="4536" w:type="dxa"/>
            <w:shd w:val="clear" w:color="auto" w:fill="7030A0"/>
          </w:tcPr>
          <w:p w14:paraId="0D440CE5" w14:textId="35AEF638" w:rsidR="00DD2A78" w:rsidRPr="00AE6594" w:rsidRDefault="002E6579" w:rsidP="00AE6594">
            <w:pPr>
              <w:pStyle w:val="BodyText"/>
              <w:jc w:val="center"/>
              <w:rPr>
                <w:sz w:val="24"/>
                <w:szCs w:val="24"/>
              </w:rPr>
            </w:pPr>
            <w:r w:rsidRPr="00AE6594">
              <w:rPr>
                <w:color w:val="FFFFFF" w:themeColor="background1"/>
                <w:sz w:val="24"/>
                <w:szCs w:val="24"/>
              </w:rPr>
              <w:t>Allergens</w:t>
            </w:r>
          </w:p>
        </w:tc>
      </w:tr>
      <w:tr w:rsidR="00DD2A78" w:rsidRPr="00A81893" w14:paraId="1B258912" w14:textId="77777777" w:rsidTr="00AE6594">
        <w:tc>
          <w:tcPr>
            <w:tcW w:w="1271" w:type="dxa"/>
          </w:tcPr>
          <w:p w14:paraId="140D7B6A" w14:textId="3CCFEA17" w:rsidR="00DD2A78" w:rsidRPr="00A81893" w:rsidRDefault="00DD2A78" w:rsidP="007D7CE8">
            <w:pPr>
              <w:pStyle w:val="BodyText"/>
            </w:pPr>
          </w:p>
        </w:tc>
        <w:tc>
          <w:tcPr>
            <w:tcW w:w="4678" w:type="dxa"/>
          </w:tcPr>
          <w:p w14:paraId="64444DA3" w14:textId="4E81C589" w:rsidR="00DD2A78" w:rsidRPr="00DC42F3" w:rsidRDefault="004A1A82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Selection Sandwiches </w:t>
            </w:r>
          </w:p>
        </w:tc>
        <w:tc>
          <w:tcPr>
            <w:tcW w:w="4536" w:type="dxa"/>
          </w:tcPr>
          <w:p w14:paraId="2B634A48" w14:textId="647BE327" w:rsidR="00DD2A78" w:rsidRPr="00AE6594" w:rsidRDefault="003837E2" w:rsidP="007D7CE8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 xml:space="preserve">Gluten, Wheat, Milk, Fish, Eggs, Mustard, </w:t>
            </w:r>
            <w:r w:rsidR="00627155" w:rsidRPr="00AE6594">
              <w:rPr>
                <w:rStyle w:val="Emphasis"/>
                <w:rFonts w:asciiTheme="minorHAnsi" w:hAnsiTheme="minorHAnsi" w:cstheme="minorHAnsi"/>
                <w:i w:val="0"/>
                <w:iCs w:val="0"/>
                <w:color w:val="7030A0"/>
                <w:sz w:val="20"/>
                <w:szCs w:val="20"/>
              </w:rPr>
              <w:t>Sulphur</w:t>
            </w:r>
            <w:r w:rsidRPr="00AE6594">
              <w:rPr>
                <w:rStyle w:val="Emphasis"/>
                <w:rFonts w:asciiTheme="minorHAnsi" w:hAnsiTheme="minorHAnsi" w:cstheme="minorHAnsi"/>
                <w:i w:val="0"/>
                <w:iCs w:val="0"/>
                <w:color w:val="7030A0"/>
                <w:sz w:val="20"/>
                <w:szCs w:val="20"/>
              </w:rPr>
              <w:t xml:space="preserve"> Dioxide</w:t>
            </w:r>
            <w:r w:rsidR="00627155" w:rsidRPr="00AE6594">
              <w:rPr>
                <w:rStyle w:val="Emphasis"/>
                <w:rFonts w:asciiTheme="minorHAnsi" w:hAnsiTheme="minorHAnsi" w:cstheme="minorHAnsi"/>
                <w:i w:val="0"/>
                <w:iCs w:val="0"/>
                <w:color w:val="7030A0"/>
                <w:sz w:val="20"/>
                <w:szCs w:val="20"/>
              </w:rPr>
              <w:t xml:space="preserve"> &amp; Sulphites</w:t>
            </w:r>
          </w:p>
        </w:tc>
      </w:tr>
      <w:tr w:rsidR="00DD2A78" w:rsidRPr="00A81893" w14:paraId="1A02CB16" w14:textId="77777777" w:rsidTr="00AE6594">
        <w:tc>
          <w:tcPr>
            <w:tcW w:w="1271" w:type="dxa"/>
          </w:tcPr>
          <w:p w14:paraId="0A083403" w14:textId="4D4F9339" w:rsidR="00DD2A78" w:rsidRPr="00A81893" w:rsidRDefault="00DD2A78" w:rsidP="007D7CE8">
            <w:pPr>
              <w:pStyle w:val="BodyText"/>
            </w:pPr>
          </w:p>
        </w:tc>
        <w:tc>
          <w:tcPr>
            <w:tcW w:w="4678" w:type="dxa"/>
          </w:tcPr>
          <w:p w14:paraId="77BFFA9A" w14:textId="4A85EE92" w:rsidR="00DD2A78" w:rsidRPr="00DC42F3" w:rsidRDefault="00844BDC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>Vegetarian</w:t>
            </w:r>
            <w:r w:rsidR="009A2E8C" w:rsidRPr="00DC42F3">
              <w:rPr>
                <w:rFonts w:asciiTheme="minorHAnsi" w:hAnsiTheme="minorHAnsi" w:cstheme="minorHAnsi"/>
                <w:sz w:val="28"/>
                <w:szCs w:val="28"/>
              </w:rPr>
              <w:t>/</w:t>
            </w:r>
            <w:r w:rsidR="00106D80" w:rsidRPr="00AE6594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Vegan</w:t>
            </w:r>
            <w:r w:rsidR="00106D80"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 Spring</w:t>
            </w: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 Rolls </w:t>
            </w:r>
          </w:p>
        </w:tc>
        <w:tc>
          <w:tcPr>
            <w:tcW w:w="4536" w:type="dxa"/>
          </w:tcPr>
          <w:p w14:paraId="1AFDE9E6" w14:textId="4DEF3D1D" w:rsidR="00DD2A78" w:rsidRPr="00AE6594" w:rsidRDefault="00156CB2" w:rsidP="007D7CE8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>Gluten, Sesame, Wheat, Soya</w:t>
            </w:r>
          </w:p>
        </w:tc>
      </w:tr>
      <w:tr w:rsidR="00DD2A78" w:rsidRPr="00A81893" w14:paraId="0DDEB6C0" w14:textId="77777777" w:rsidTr="00AE6594">
        <w:tc>
          <w:tcPr>
            <w:tcW w:w="1271" w:type="dxa"/>
          </w:tcPr>
          <w:p w14:paraId="7835DD1C" w14:textId="77777777" w:rsidR="00DD2A78" w:rsidRPr="00A81893" w:rsidRDefault="00DD2A78" w:rsidP="007D7CE8">
            <w:pPr>
              <w:pStyle w:val="BodyText"/>
            </w:pPr>
          </w:p>
        </w:tc>
        <w:tc>
          <w:tcPr>
            <w:tcW w:w="4678" w:type="dxa"/>
          </w:tcPr>
          <w:p w14:paraId="45707E5F" w14:textId="63EB18C8" w:rsidR="00DD2A78" w:rsidRPr="00DC42F3" w:rsidRDefault="00156CB2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Mini Chicken Kebabs </w:t>
            </w:r>
          </w:p>
        </w:tc>
        <w:tc>
          <w:tcPr>
            <w:tcW w:w="4536" w:type="dxa"/>
          </w:tcPr>
          <w:p w14:paraId="07ACDE74" w14:textId="0468E8D6" w:rsidR="00DD2A78" w:rsidRPr="00AE6594" w:rsidRDefault="003B5E20" w:rsidP="007D7CE8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>Gluten, Milk,</w:t>
            </w:r>
          </w:p>
        </w:tc>
      </w:tr>
      <w:tr w:rsidR="00E10A55" w:rsidRPr="00A81893" w14:paraId="1B80E99F" w14:textId="77777777" w:rsidTr="00AE6594">
        <w:tc>
          <w:tcPr>
            <w:tcW w:w="1271" w:type="dxa"/>
          </w:tcPr>
          <w:p w14:paraId="1165A169" w14:textId="77777777" w:rsidR="00E10A55" w:rsidRPr="00A81893" w:rsidRDefault="00E10A55" w:rsidP="007D7CE8">
            <w:pPr>
              <w:pStyle w:val="BodyText"/>
            </w:pPr>
          </w:p>
        </w:tc>
        <w:tc>
          <w:tcPr>
            <w:tcW w:w="4678" w:type="dxa"/>
          </w:tcPr>
          <w:p w14:paraId="02EDE3C8" w14:textId="163CDA0F" w:rsidR="00E10A55" w:rsidRPr="00DC42F3" w:rsidRDefault="00E10A55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Southern Fried Chicken Goujons </w:t>
            </w:r>
          </w:p>
        </w:tc>
        <w:tc>
          <w:tcPr>
            <w:tcW w:w="4536" w:type="dxa"/>
          </w:tcPr>
          <w:p w14:paraId="7B4830B1" w14:textId="6BF6C02F" w:rsidR="00E10A55" w:rsidRPr="00AE6594" w:rsidRDefault="00CD0E34" w:rsidP="007D7CE8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  <w:shd w:val="clear" w:color="auto" w:fill="FFFFFF"/>
              </w:rPr>
              <w:t>Wheat, Celery</w:t>
            </w:r>
          </w:p>
        </w:tc>
      </w:tr>
      <w:tr w:rsidR="00DD2A78" w:rsidRPr="00A81893" w14:paraId="74915DB4" w14:textId="77777777" w:rsidTr="00AE6594">
        <w:tc>
          <w:tcPr>
            <w:tcW w:w="1271" w:type="dxa"/>
          </w:tcPr>
          <w:p w14:paraId="3415967A" w14:textId="77777777" w:rsidR="00DD2A78" w:rsidRPr="00A81893" w:rsidRDefault="00DD2A78" w:rsidP="007D7CE8">
            <w:pPr>
              <w:pStyle w:val="BodyText"/>
            </w:pPr>
          </w:p>
        </w:tc>
        <w:tc>
          <w:tcPr>
            <w:tcW w:w="4678" w:type="dxa"/>
          </w:tcPr>
          <w:p w14:paraId="3B3A9F09" w14:textId="4459504D" w:rsidR="00DD2A78" w:rsidRPr="00DC42F3" w:rsidRDefault="00CE07EB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color w:val="333333"/>
                <w:sz w:val="28"/>
                <w:szCs w:val="28"/>
                <w:shd w:val="clear" w:color="auto" w:fill="FFFFFF"/>
              </w:rPr>
              <w:t>Breaded Mozzarella Sticks</w:t>
            </w:r>
          </w:p>
        </w:tc>
        <w:tc>
          <w:tcPr>
            <w:tcW w:w="4536" w:type="dxa"/>
          </w:tcPr>
          <w:p w14:paraId="52F3F881" w14:textId="6B5AD9A2" w:rsidR="00DD2A78" w:rsidRPr="00AE6594" w:rsidRDefault="008D7370" w:rsidP="007D7CE8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  <w:shd w:val="clear" w:color="auto" w:fill="FFFFFF"/>
              </w:rPr>
              <w:t>Gluten, Milk, Soya and Wheat</w:t>
            </w:r>
          </w:p>
        </w:tc>
      </w:tr>
      <w:tr w:rsidR="00E10A55" w:rsidRPr="00A81893" w14:paraId="07854D57" w14:textId="77777777" w:rsidTr="00AE6594">
        <w:tc>
          <w:tcPr>
            <w:tcW w:w="1271" w:type="dxa"/>
          </w:tcPr>
          <w:p w14:paraId="7E25F69E" w14:textId="77777777" w:rsidR="00E10A55" w:rsidRPr="00A81893" w:rsidRDefault="00E10A55" w:rsidP="007D7CE8">
            <w:pPr>
              <w:pStyle w:val="BodyText"/>
            </w:pPr>
          </w:p>
        </w:tc>
        <w:tc>
          <w:tcPr>
            <w:tcW w:w="4678" w:type="dxa"/>
          </w:tcPr>
          <w:p w14:paraId="1172F952" w14:textId="4A56E2B1" w:rsidR="00E10A55" w:rsidRPr="00DC42F3" w:rsidRDefault="00E10A55" w:rsidP="007D7CE8">
            <w:pPr>
              <w:pStyle w:val="BodyText"/>
              <w:rPr>
                <w:rFonts w:asciiTheme="minorHAnsi" w:hAnsiTheme="minorHAnsi" w:cstheme="minorHAnsi"/>
                <w:color w:val="333333"/>
                <w:sz w:val="28"/>
                <w:szCs w:val="28"/>
                <w:shd w:val="clear" w:color="auto" w:fill="FFFFFF"/>
              </w:rPr>
            </w:pPr>
            <w:r w:rsidRPr="00DC42F3">
              <w:rPr>
                <w:rFonts w:asciiTheme="minorHAnsi" w:hAnsiTheme="minorHAnsi" w:cstheme="minorHAnsi"/>
                <w:color w:val="333333"/>
                <w:sz w:val="28"/>
                <w:szCs w:val="28"/>
                <w:shd w:val="clear" w:color="auto" w:fill="FFFFFF"/>
              </w:rPr>
              <w:t xml:space="preserve">Assorted Vegetarian Quiche </w:t>
            </w:r>
          </w:p>
        </w:tc>
        <w:tc>
          <w:tcPr>
            <w:tcW w:w="4536" w:type="dxa"/>
          </w:tcPr>
          <w:p w14:paraId="02D38440" w14:textId="2BEAB5E8" w:rsidR="00E10A55" w:rsidRPr="00AE6594" w:rsidRDefault="008834F8" w:rsidP="007D7CE8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  <w:shd w:val="clear" w:color="auto" w:fill="FFFFFF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 xml:space="preserve">Gluten, Wheat, </w:t>
            </w:r>
            <w:r w:rsidR="006E3B6B"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>Cereals, Mustard, Milk, Eggs</w:t>
            </w:r>
          </w:p>
        </w:tc>
      </w:tr>
      <w:tr w:rsidR="00DD2A78" w:rsidRPr="00A81893" w14:paraId="300A23D3" w14:textId="77777777" w:rsidTr="00AE6594">
        <w:tc>
          <w:tcPr>
            <w:tcW w:w="1271" w:type="dxa"/>
          </w:tcPr>
          <w:p w14:paraId="07C4B15D" w14:textId="77777777" w:rsidR="00DD2A78" w:rsidRPr="00A81893" w:rsidRDefault="00DD2A78" w:rsidP="007D7CE8">
            <w:pPr>
              <w:pStyle w:val="BodyText"/>
            </w:pPr>
          </w:p>
        </w:tc>
        <w:tc>
          <w:tcPr>
            <w:tcW w:w="4678" w:type="dxa"/>
          </w:tcPr>
          <w:p w14:paraId="1FD4F0B6" w14:textId="7DF26352" w:rsidR="00DD2A78" w:rsidRPr="00DC42F3" w:rsidRDefault="001E1982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AE6594">
              <w:rPr>
                <w:rFonts w:asciiTheme="minorHAnsi" w:hAnsiTheme="minorHAnsi" w:cstheme="minorHAnsi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Vegan </w:t>
            </w:r>
            <w:r w:rsidRPr="00DC42F3">
              <w:rPr>
                <w:rFonts w:asciiTheme="minorHAnsi" w:hAnsiTheme="minorHAnsi" w:cstheme="minorHAnsi"/>
                <w:color w:val="333333"/>
                <w:sz w:val="28"/>
                <w:szCs w:val="28"/>
                <w:shd w:val="clear" w:color="auto" w:fill="FFFFFF"/>
              </w:rPr>
              <w:t>Falafel Bites</w:t>
            </w:r>
          </w:p>
        </w:tc>
        <w:tc>
          <w:tcPr>
            <w:tcW w:w="4536" w:type="dxa"/>
          </w:tcPr>
          <w:p w14:paraId="47234B3C" w14:textId="119272E6" w:rsidR="00DD2A78" w:rsidRPr="00AE6594" w:rsidRDefault="000F7B01" w:rsidP="007D7CE8">
            <w:pPr>
              <w:pStyle w:val="BodyText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b/>
                <w:bCs/>
                <w:color w:val="333333"/>
                <w:sz w:val="20"/>
                <w:szCs w:val="20"/>
                <w:shd w:val="clear" w:color="auto" w:fill="FFFFFF"/>
              </w:rPr>
              <w:t>None of the 14 Food Allergen</w:t>
            </w:r>
          </w:p>
        </w:tc>
      </w:tr>
      <w:tr w:rsidR="00DE2D43" w:rsidRPr="00A81893" w14:paraId="12183946" w14:textId="77777777" w:rsidTr="00AE6594">
        <w:tc>
          <w:tcPr>
            <w:tcW w:w="1271" w:type="dxa"/>
          </w:tcPr>
          <w:p w14:paraId="4B80572C" w14:textId="77777777" w:rsidR="00DE2D43" w:rsidRPr="00A81893" w:rsidRDefault="00DE2D43" w:rsidP="007D7CE8">
            <w:pPr>
              <w:pStyle w:val="BodyText"/>
            </w:pPr>
          </w:p>
        </w:tc>
        <w:tc>
          <w:tcPr>
            <w:tcW w:w="4678" w:type="dxa"/>
          </w:tcPr>
          <w:p w14:paraId="159D1D76" w14:textId="4D26FB58" w:rsidR="00DE2D43" w:rsidRPr="00DC42F3" w:rsidRDefault="00DE2D43" w:rsidP="007D7CE8">
            <w:pPr>
              <w:pStyle w:val="BodyText"/>
              <w:rPr>
                <w:rFonts w:asciiTheme="minorHAnsi" w:hAnsiTheme="minorHAnsi" w:cstheme="minorHAnsi"/>
                <w:color w:val="333333"/>
                <w:sz w:val="28"/>
                <w:szCs w:val="28"/>
                <w:shd w:val="clear" w:color="auto" w:fill="FFFFFF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>Chili &amp; Mango Prawns</w:t>
            </w:r>
          </w:p>
        </w:tc>
        <w:tc>
          <w:tcPr>
            <w:tcW w:w="4536" w:type="dxa"/>
          </w:tcPr>
          <w:p w14:paraId="477FEF9D" w14:textId="63F532E7" w:rsidR="00DE2D43" w:rsidRPr="00AE6594" w:rsidRDefault="00F643ED" w:rsidP="007D7CE8">
            <w:pPr>
              <w:pStyle w:val="BodyText"/>
              <w:rPr>
                <w:rFonts w:asciiTheme="minorHAnsi" w:hAnsiTheme="minorHAnsi" w:cstheme="minorHAnsi"/>
                <w:color w:val="333333"/>
                <w:sz w:val="20"/>
                <w:szCs w:val="20"/>
                <w:shd w:val="clear" w:color="auto" w:fill="FFFFFF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  <w:shd w:val="clear" w:color="auto" w:fill="FFFFFF"/>
              </w:rPr>
              <w:t>Gluten, Crustaceans, Egg, Mustard, Soya and Wheat</w:t>
            </w:r>
          </w:p>
        </w:tc>
      </w:tr>
      <w:tr w:rsidR="00DE2D43" w:rsidRPr="00A81893" w14:paraId="265795DD" w14:textId="77777777" w:rsidTr="00AE6594">
        <w:tc>
          <w:tcPr>
            <w:tcW w:w="1271" w:type="dxa"/>
          </w:tcPr>
          <w:p w14:paraId="7C82D08F" w14:textId="77777777" w:rsidR="00DE2D43" w:rsidRPr="00A81893" w:rsidRDefault="00DE2D43" w:rsidP="007D7CE8">
            <w:pPr>
              <w:pStyle w:val="BodyText"/>
            </w:pPr>
          </w:p>
        </w:tc>
        <w:tc>
          <w:tcPr>
            <w:tcW w:w="4678" w:type="dxa"/>
          </w:tcPr>
          <w:p w14:paraId="4187F22A" w14:textId="59B45C5D" w:rsidR="00DE2D43" w:rsidRPr="00DC42F3" w:rsidRDefault="00DE2D43" w:rsidP="007D7CE8">
            <w:pPr>
              <w:pStyle w:val="BodyText"/>
              <w:rPr>
                <w:rFonts w:asciiTheme="minorHAnsi" w:hAnsiTheme="minorHAnsi" w:cstheme="minorHAnsi"/>
                <w:color w:val="333333"/>
                <w:sz w:val="28"/>
                <w:szCs w:val="28"/>
                <w:shd w:val="clear" w:color="auto" w:fill="FFFFFF"/>
              </w:rPr>
            </w:pPr>
            <w:r w:rsidRPr="00DC42F3">
              <w:rPr>
                <w:rFonts w:asciiTheme="minorHAnsi" w:hAnsiTheme="minorHAnsi" w:cstheme="minorHAnsi"/>
                <w:color w:val="333333"/>
                <w:sz w:val="28"/>
                <w:szCs w:val="28"/>
                <w:shd w:val="clear" w:color="auto" w:fill="FFFFFF"/>
              </w:rPr>
              <w:t xml:space="preserve">Assorted Cup Cakes </w:t>
            </w:r>
          </w:p>
        </w:tc>
        <w:tc>
          <w:tcPr>
            <w:tcW w:w="4536" w:type="dxa"/>
          </w:tcPr>
          <w:p w14:paraId="1762049C" w14:textId="665150CF" w:rsidR="00DE2D43" w:rsidRPr="00AE6594" w:rsidRDefault="0088280C" w:rsidP="007D7CE8">
            <w:pPr>
              <w:pStyle w:val="BodyText"/>
              <w:rPr>
                <w:rFonts w:asciiTheme="minorHAnsi" w:hAnsiTheme="minorHAnsi" w:cstheme="minorHAnsi"/>
                <w:color w:val="333333"/>
                <w:sz w:val="20"/>
                <w:szCs w:val="20"/>
                <w:shd w:val="clear" w:color="auto" w:fill="FFFFFF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 xml:space="preserve">Gluten, Wheat, Milk, Soya, </w:t>
            </w:r>
            <w:r w:rsidR="00E10A55"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>Walnuts</w:t>
            </w:r>
          </w:p>
        </w:tc>
      </w:tr>
      <w:tr w:rsidR="00DE2D43" w:rsidRPr="00A81893" w14:paraId="64206FB7" w14:textId="77777777" w:rsidTr="00AE6594">
        <w:tc>
          <w:tcPr>
            <w:tcW w:w="1271" w:type="dxa"/>
          </w:tcPr>
          <w:p w14:paraId="100D2621" w14:textId="77777777" w:rsidR="00DE2D43" w:rsidRPr="00A81893" w:rsidRDefault="00DE2D43" w:rsidP="007D7CE8">
            <w:pPr>
              <w:pStyle w:val="BodyText"/>
            </w:pPr>
          </w:p>
        </w:tc>
        <w:tc>
          <w:tcPr>
            <w:tcW w:w="4678" w:type="dxa"/>
          </w:tcPr>
          <w:p w14:paraId="637C769C" w14:textId="572171C3" w:rsidR="00DE2D43" w:rsidRPr="00DC42F3" w:rsidRDefault="00DE2D43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Fresh Fruit </w:t>
            </w:r>
          </w:p>
        </w:tc>
        <w:tc>
          <w:tcPr>
            <w:tcW w:w="4536" w:type="dxa"/>
          </w:tcPr>
          <w:p w14:paraId="38DF2879" w14:textId="1089C258" w:rsidR="00DE2D43" w:rsidRPr="00AE6594" w:rsidRDefault="00260EBC" w:rsidP="007D7CE8">
            <w:pPr>
              <w:pStyle w:val="BodyText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b/>
                <w:bCs/>
                <w:color w:val="333333"/>
                <w:sz w:val="20"/>
                <w:szCs w:val="20"/>
                <w:shd w:val="clear" w:color="auto" w:fill="FFFFFF"/>
              </w:rPr>
              <w:t>None of the 14 Food Allergen</w:t>
            </w:r>
          </w:p>
        </w:tc>
      </w:tr>
      <w:tr w:rsidR="00DE2D43" w:rsidRPr="00A81893" w14:paraId="3D69B3D0" w14:textId="77777777" w:rsidTr="00AE6594">
        <w:tc>
          <w:tcPr>
            <w:tcW w:w="1271" w:type="dxa"/>
          </w:tcPr>
          <w:p w14:paraId="75DA1C4D" w14:textId="77777777" w:rsidR="00DE2D43" w:rsidRPr="00A81893" w:rsidRDefault="00DE2D43" w:rsidP="007D7CE8">
            <w:pPr>
              <w:pStyle w:val="BodyText"/>
            </w:pPr>
          </w:p>
        </w:tc>
        <w:tc>
          <w:tcPr>
            <w:tcW w:w="4678" w:type="dxa"/>
          </w:tcPr>
          <w:p w14:paraId="4B7C9D00" w14:textId="29572F8F" w:rsidR="00DE2D43" w:rsidRPr="00DC42F3" w:rsidRDefault="00DE2D43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Yogurt </w:t>
            </w:r>
          </w:p>
        </w:tc>
        <w:tc>
          <w:tcPr>
            <w:tcW w:w="4536" w:type="dxa"/>
          </w:tcPr>
          <w:p w14:paraId="069FD98D" w14:textId="70E7883F" w:rsidR="00DE2D43" w:rsidRPr="00AE6594" w:rsidRDefault="00DE2D43" w:rsidP="007D7CE8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>See Packaging</w:t>
            </w:r>
          </w:p>
        </w:tc>
      </w:tr>
      <w:tr w:rsidR="00DE2D43" w:rsidRPr="00A81893" w14:paraId="0305855C" w14:textId="77777777" w:rsidTr="00AE6594">
        <w:tc>
          <w:tcPr>
            <w:tcW w:w="1271" w:type="dxa"/>
          </w:tcPr>
          <w:p w14:paraId="4B6A9D71" w14:textId="77777777" w:rsidR="00DE2D43" w:rsidRPr="00A81893" w:rsidRDefault="00DE2D43" w:rsidP="007D7CE8">
            <w:pPr>
              <w:pStyle w:val="BodyText"/>
            </w:pPr>
          </w:p>
        </w:tc>
        <w:tc>
          <w:tcPr>
            <w:tcW w:w="4678" w:type="dxa"/>
          </w:tcPr>
          <w:p w14:paraId="5426C959" w14:textId="2D0424B6" w:rsidR="00DE2D43" w:rsidRPr="00DC42F3" w:rsidRDefault="00DE2D43" w:rsidP="007D7CE8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Individual Packets Crisps </w:t>
            </w:r>
          </w:p>
        </w:tc>
        <w:tc>
          <w:tcPr>
            <w:tcW w:w="4536" w:type="dxa"/>
          </w:tcPr>
          <w:p w14:paraId="6F07383E" w14:textId="5A51DD93" w:rsidR="00DE2D43" w:rsidRPr="00AE6594" w:rsidRDefault="00DE2D43" w:rsidP="007D7CE8">
            <w:pPr>
              <w:pStyle w:val="BodyText"/>
              <w:rPr>
                <w:rFonts w:asciiTheme="minorHAnsi" w:hAnsiTheme="minorHAnsi" w:cstheme="minorHAnsi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>See Packaging</w:t>
            </w:r>
          </w:p>
        </w:tc>
      </w:tr>
    </w:tbl>
    <w:p w14:paraId="51A79851" w14:textId="1C0E5C87" w:rsidR="009F2009" w:rsidRPr="00E17F49" w:rsidRDefault="00F97E12" w:rsidP="00F97E12">
      <w:pPr>
        <w:spacing w:before="149" w:line="242" w:lineRule="auto"/>
        <w:ind w:left="100"/>
        <w:jc w:val="center"/>
        <w:rPr>
          <w:rFonts w:cstheme="minorHAnsi"/>
          <w:b/>
          <w:i/>
          <w:sz w:val="22"/>
          <w:szCs w:val="24"/>
        </w:rPr>
      </w:pPr>
      <w:r w:rsidRPr="00E17F49">
        <w:rPr>
          <w:rFonts w:cstheme="minorHAnsi"/>
          <w:b/>
          <w:i/>
          <w:sz w:val="22"/>
          <w:szCs w:val="24"/>
        </w:rPr>
        <w:t>All products are subject to change without any notice</w:t>
      </w:r>
      <w:r w:rsidR="005624A0" w:rsidRPr="00E17F49">
        <w:rPr>
          <w:rFonts w:cstheme="minorHAnsi"/>
          <w:b/>
          <w:i/>
          <w:sz w:val="22"/>
          <w:szCs w:val="24"/>
        </w:rPr>
        <w:t xml:space="preserve"> / All Deliveries Under £50 </w:t>
      </w:r>
      <w:r w:rsidR="00E17F49" w:rsidRPr="00E17F49">
        <w:rPr>
          <w:rFonts w:cstheme="minorHAnsi"/>
          <w:b/>
          <w:i/>
          <w:sz w:val="22"/>
          <w:szCs w:val="24"/>
        </w:rPr>
        <w:t>= £</w:t>
      </w:r>
      <w:r w:rsidR="003F7B40">
        <w:rPr>
          <w:rFonts w:cstheme="minorHAnsi"/>
          <w:b/>
          <w:i/>
          <w:sz w:val="22"/>
          <w:szCs w:val="24"/>
        </w:rPr>
        <w:t>10.00</w:t>
      </w:r>
      <w:r w:rsidR="00E17F49" w:rsidRPr="00E17F49">
        <w:rPr>
          <w:rFonts w:cstheme="minorHAnsi"/>
          <w:b/>
          <w:i/>
          <w:sz w:val="22"/>
          <w:szCs w:val="24"/>
        </w:rPr>
        <w:t xml:space="preserve"> + Vat Charge 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270"/>
        <w:gridCol w:w="1760"/>
        <w:gridCol w:w="219"/>
        <w:gridCol w:w="1190"/>
        <w:gridCol w:w="1510"/>
        <w:gridCol w:w="1222"/>
        <w:gridCol w:w="1613"/>
        <w:gridCol w:w="37"/>
        <w:gridCol w:w="1633"/>
        <w:gridCol w:w="31"/>
      </w:tblGrid>
      <w:tr w:rsidR="00AE6594" w:rsidRPr="00A81893" w14:paraId="5D75C162" w14:textId="77777777" w:rsidTr="00CE48CB">
        <w:trPr>
          <w:gridAfter w:val="1"/>
          <w:wAfter w:w="31" w:type="dxa"/>
          <w:trHeight w:val="455"/>
        </w:trPr>
        <w:tc>
          <w:tcPr>
            <w:tcW w:w="3030" w:type="dxa"/>
            <w:gridSpan w:val="2"/>
            <w:shd w:val="clear" w:color="auto" w:fill="FFE599" w:themeFill="accent4" w:themeFillTint="66"/>
          </w:tcPr>
          <w:p w14:paraId="7D698B0E" w14:textId="77777777" w:rsidR="009E2643" w:rsidRDefault="00AE6594" w:rsidP="00AE6594">
            <w:pPr>
              <w:pStyle w:val="BodyText"/>
              <w:rPr>
                <w:b/>
                <w:bCs/>
                <w:sz w:val="20"/>
                <w:szCs w:val="20"/>
              </w:rPr>
            </w:pPr>
            <w:r w:rsidRPr="009E2643">
              <w:rPr>
                <w:b/>
                <w:bCs/>
                <w:sz w:val="20"/>
                <w:szCs w:val="20"/>
              </w:rPr>
              <w:t xml:space="preserve">Individual </w:t>
            </w:r>
          </w:p>
          <w:p w14:paraId="6D857612" w14:textId="06B38988" w:rsidR="00AE6594" w:rsidRPr="009E2643" w:rsidRDefault="00AE6594" w:rsidP="00AE6594">
            <w:pPr>
              <w:pStyle w:val="BodyText"/>
              <w:rPr>
                <w:b/>
                <w:bCs/>
              </w:rPr>
            </w:pPr>
            <w:r w:rsidRPr="009E2643">
              <w:rPr>
                <w:b/>
                <w:bCs/>
                <w:sz w:val="20"/>
                <w:szCs w:val="20"/>
              </w:rPr>
              <w:t>Packed Lunch £</w:t>
            </w:r>
            <w:r w:rsidR="00491BE4">
              <w:rPr>
                <w:b/>
                <w:bCs/>
                <w:sz w:val="20"/>
                <w:szCs w:val="20"/>
              </w:rPr>
              <w:t>6</w:t>
            </w:r>
            <w:r w:rsidRPr="009E2643">
              <w:rPr>
                <w:b/>
                <w:bCs/>
                <w:sz w:val="20"/>
                <w:szCs w:val="20"/>
              </w:rPr>
              <w:t>.95</w:t>
            </w:r>
          </w:p>
        </w:tc>
        <w:tc>
          <w:tcPr>
            <w:tcW w:w="1409" w:type="dxa"/>
            <w:gridSpan w:val="2"/>
            <w:shd w:val="clear" w:color="auto" w:fill="FFFFFF" w:themeFill="background1"/>
          </w:tcPr>
          <w:p w14:paraId="340F82CE" w14:textId="2B1138A8" w:rsidR="00AE6594" w:rsidRPr="00AE6594" w:rsidRDefault="003A5CC3" w:rsidP="00AE6594">
            <w:pPr>
              <w:pStyle w:val="BodyTex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Assorted Filling </w:t>
            </w:r>
          </w:p>
        </w:tc>
        <w:tc>
          <w:tcPr>
            <w:tcW w:w="1510" w:type="dxa"/>
            <w:shd w:val="clear" w:color="auto" w:fill="C5E0B3" w:themeFill="accent6" w:themeFillTint="66"/>
          </w:tcPr>
          <w:p w14:paraId="5219F2D3" w14:textId="262B0088" w:rsidR="00AE6594" w:rsidRPr="00A81893" w:rsidRDefault="00AE6594" w:rsidP="00AE6594">
            <w:pPr>
              <w:pStyle w:val="BodyText"/>
              <w:rPr>
                <w:sz w:val="22"/>
                <w:szCs w:val="22"/>
              </w:rPr>
            </w:pPr>
            <w:r w:rsidRPr="00A81893">
              <w:rPr>
                <w:sz w:val="22"/>
                <w:szCs w:val="22"/>
                <w:shd w:val="clear" w:color="auto" w:fill="C5E0B3" w:themeFill="accent6" w:themeFillTint="66"/>
              </w:rPr>
              <w:t>Ve</w:t>
            </w:r>
            <w:r>
              <w:rPr>
                <w:sz w:val="22"/>
                <w:szCs w:val="22"/>
                <w:shd w:val="clear" w:color="auto" w:fill="C5E0B3" w:themeFill="accent6" w:themeFillTint="66"/>
              </w:rPr>
              <w:t xml:space="preserve">getarian </w:t>
            </w:r>
          </w:p>
        </w:tc>
        <w:tc>
          <w:tcPr>
            <w:tcW w:w="1222" w:type="dxa"/>
            <w:shd w:val="clear" w:color="auto" w:fill="385623" w:themeFill="accent6" w:themeFillShade="80"/>
          </w:tcPr>
          <w:p w14:paraId="061343CA" w14:textId="2074DE4F" w:rsidR="00AE6594" w:rsidRPr="00AE6594" w:rsidRDefault="00AE6594" w:rsidP="00AE6594">
            <w:pPr>
              <w:pStyle w:val="BodyText"/>
              <w:rPr>
                <w:color w:val="FFFFFF" w:themeColor="background1"/>
                <w:sz w:val="22"/>
                <w:szCs w:val="22"/>
              </w:rPr>
            </w:pPr>
            <w:r w:rsidRPr="00AE6594">
              <w:rPr>
                <w:color w:val="FFFFFF" w:themeColor="background1"/>
                <w:sz w:val="22"/>
                <w:szCs w:val="22"/>
              </w:rPr>
              <w:t xml:space="preserve">Vegan </w:t>
            </w:r>
          </w:p>
        </w:tc>
        <w:tc>
          <w:tcPr>
            <w:tcW w:w="1650" w:type="dxa"/>
            <w:gridSpan w:val="2"/>
            <w:shd w:val="clear" w:color="auto" w:fill="FFFFFF" w:themeFill="background1"/>
          </w:tcPr>
          <w:p w14:paraId="48856843" w14:textId="533DD4A3" w:rsidR="00AE6594" w:rsidRPr="00A81893" w:rsidRDefault="00AE6594" w:rsidP="00AE6594">
            <w:pPr>
              <w:pStyle w:val="BodyText"/>
              <w:rPr>
                <w:sz w:val="22"/>
                <w:szCs w:val="22"/>
              </w:rPr>
            </w:pPr>
            <w:r w:rsidRPr="00A81893">
              <w:rPr>
                <w:sz w:val="22"/>
                <w:szCs w:val="22"/>
              </w:rPr>
              <w:t xml:space="preserve">Gluten Free </w:t>
            </w:r>
          </w:p>
        </w:tc>
        <w:tc>
          <w:tcPr>
            <w:tcW w:w="1633" w:type="dxa"/>
            <w:shd w:val="clear" w:color="auto" w:fill="7030A0"/>
          </w:tcPr>
          <w:p w14:paraId="40FDA37D" w14:textId="526A80D7" w:rsidR="00AE6594" w:rsidRPr="00A81893" w:rsidRDefault="00AE6594" w:rsidP="00AE6594">
            <w:pPr>
              <w:pStyle w:val="BodyText"/>
              <w:rPr>
                <w:sz w:val="22"/>
                <w:szCs w:val="22"/>
              </w:rPr>
            </w:pPr>
            <w:r w:rsidRPr="00A81893">
              <w:rPr>
                <w:color w:val="FFFFFF" w:themeColor="background1"/>
                <w:sz w:val="16"/>
                <w:szCs w:val="16"/>
              </w:rPr>
              <w:t>Allergens</w:t>
            </w:r>
          </w:p>
        </w:tc>
      </w:tr>
      <w:tr w:rsidR="00AE6594" w:rsidRPr="00A81893" w14:paraId="68C72419" w14:textId="77777777" w:rsidTr="00CE48CB">
        <w:trPr>
          <w:gridAfter w:val="1"/>
          <w:wAfter w:w="31" w:type="dxa"/>
        </w:trPr>
        <w:tc>
          <w:tcPr>
            <w:tcW w:w="3030" w:type="dxa"/>
            <w:gridSpan w:val="2"/>
            <w:shd w:val="clear" w:color="auto" w:fill="FFFFFF" w:themeFill="background1"/>
          </w:tcPr>
          <w:p w14:paraId="25B029D2" w14:textId="568AA4F5" w:rsidR="00AE6594" w:rsidRPr="00DC42F3" w:rsidRDefault="00AE6594" w:rsidP="00D57CE2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  <w:r w:rsidRPr="00DC42F3">
              <w:rPr>
                <w:rFonts w:asciiTheme="minorHAnsi" w:hAnsiTheme="minorHAnsi" w:cstheme="minorHAnsi"/>
                <w:sz w:val="24"/>
                <w:szCs w:val="24"/>
              </w:rPr>
              <w:t>Sandwich</w:t>
            </w:r>
          </w:p>
          <w:p w14:paraId="1FE73867" w14:textId="1AB6C0C3" w:rsidR="00AE6594" w:rsidRPr="00DC42F3" w:rsidRDefault="00AE6594" w:rsidP="00D57CE2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  <w:r w:rsidRPr="00DC42F3">
              <w:rPr>
                <w:rFonts w:asciiTheme="minorHAnsi" w:hAnsiTheme="minorHAnsi" w:cstheme="minorHAnsi"/>
                <w:sz w:val="24"/>
                <w:szCs w:val="24"/>
              </w:rPr>
              <w:t xml:space="preserve">Fresh Fruit </w:t>
            </w:r>
          </w:p>
          <w:p w14:paraId="700DB501" w14:textId="060E914D" w:rsidR="00AE6594" w:rsidRPr="00DC42F3" w:rsidRDefault="00AE6594" w:rsidP="00D57CE2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  <w:r w:rsidRPr="00DC42F3">
              <w:rPr>
                <w:rFonts w:asciiTheme="minorHAnsi" w:hAnsiTheme="minorHAnsi" w:cstheme="minorHAnsi"/>
                <w:sz w:val="24"/>
                <w:szCs w:val="24"/>
              </w:rPr>
              <w:t xml:space="preserve">Crisps </w:t>
            </w:r>
          </w:p>
          <w:p w14:paraId="151AF8C4" w14:textId="4E5240F3" w:rsidR="002B2D07" w:rsidRDefault="002B2D07" w:rsidP="007124C2">
            <w:pPr>
              <w:pStyle w:val="Body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lap Jack or Cake </w:t>
            </w:r>
          </w:p>
          <w:p w14:paraId="0988B7AE" w14:textId="35341B91" w:rsidR="00AE6594" w:rsidRPr="00A81893" w:rsidRDefault="002B2D07" w:rsidP="007124C2">
            <w:pPr>
              <w:pStyle w:val="BodyTex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500ml Orange </w:t>
            </w:r>
            <w:r w:rsidR="00CE48C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or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pple Juice </w:t>
            </w:r>
          </w:p>
        </w:tc>
        <w:tc>
          <w:tcPr>
            <w:tcW w:w="1409" w:type="dxa"/>
            <w:gridSpan w:val="2"/>
            <w:shd w:val="clear" w:color="auto" w:fill="FFFFFF" w:themeFill="background1"/>
          </w:tcPr>
          <w:p w14:paraId="5CFB30FA" w14:textId="4409C404" w:rsidR="00AE6594" w:rsidRPr="00AE6594" w:rsidRDefault="00AE6594" w:rsidP="00AE6594">
            <w:pPr>
              <w:pStyle w:val="BodyText"/>
              <w:jc w:val="center"/>
              <w:rPr>
                <w:sz w:val="22"/>
                <w:szCs w:val="22"/>
              </w:rPr>
            </w:pPr>
          </w:p>
        </w:tc>
        <w:tc>
          <w:tcPr>
            <w:tcW w:w="1510" w:type="dxa"/>
            <w:shd w:val="clear" w:color="auto" w:fill="auto"/>
          </w:tcPr>
          <w:p w14:paraId="2B92CB73" w14:textId="6B7E9D3F" w:rsidR="00AE6594" w:rsidRPr="00AE6594" w:rsidRDefault="00AE6594" w:rsidP="00AE6594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2" w:type="dxa"/>
          </w:tcPr>
          <w:p w14:paraId="0F159C57" w14:textId="77777777" w:rsidR="00AE6594" w:rsidRPr="00A81893" w:rsidRDefault="00AE6594" w:rsidP="00587AD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650" w:type="dxa"/>
            <w:gridSpan w:val="2"/>
            <w:shd w:val="clear" w:color="auto" w:fill="FFFFFF" w:themeFill="background1"/>
          </w:tcPr>
          <w:p w14:paraId="3993D272" w14:textId="4BD03F34" w:rsidR="00AE6594" w:rsidRPr="00A81893" w:rsidRDefault="00AE6594" w:rsidP="00587AD8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633" w:type="dxa"/>
            <w:shd w:val="clear" w:color="auto" w:fill="FFFFFF" w:themeFill="background1"/>
          </w:tcPr>
          <w:p w14:paraId="6804AD22" w14:textId="7F2521A4" w:rsidR="00AE6594" w:rsidRPr="00A81893" w:rsidRDefault="00AE6594" w:rsidP="0074659A">
            <w:pPr>
              <w:jc w:val="center"/>
              <w:rPr>
                <w:color w:val="7030A0"/>
                <w:sz w:val="16"/>
                <w:szCs w:val="16"/>
              </w:rPr>
            </w:pPr>
          </w:p>
          <w:p w14:paraId="76FD26D1" w14:textId="4FF43E3E" w:rsidR="00AE6594" w:rsidRPr="00565C1B" w:rsidRDefault="00AE6594" w:rsidP="0074659A">
            <w:pPr>
              <w:jc w:val="center"/>
              <w:rPr>
                <w:b/>
                <w:bCs/>
                <w:sz w:val="22"/>
                <w:szCs w:val="22"/>
              </w:rPr>
            </w:pPr>
            <w:r w:rsidRPr="00565C1B">
              <w:rPr>
                <w:b/>
                <w:bCs/>
                <w:color w:val="7030A0"/>
                <w:sz w:val="22"/>
                <w:szCs w:val="22"/>
              </w:rPr>
              <w:t>See Packaging</w:t>
            </w:r>
          </w:p>
        </w:tc>
      </w:tr>
      <w:tr w:rsidR="00AE6594" w:rsidRPr="00A81893" w14:paraId="382AEC5A" w14:textId="77777777" w:rsidTr="00CE48CB">
        <w:trPr>
          <w:gridAfter w:val="1"/>
          <w:wAfter w:w="31" w:type="dxa"/>
        </w:trPr>
        <w:tc>
          <w:tcPr>
            <w:tcW w:w="3249" w:type="dxa"/>
            <w:gridSpan w:val="3"/>
            <w:shd w:val="clear" w:color="auto" w:fill="00B0F0"/>
          </w:tcPr>
          <w:p w14:paraId="741A4185" w14:textId="24D7D40F" w:rsidR="00AE6594" w:rsidRPr="00AE6594" w:rsidRDefault="00AE6594" w:rsidP="00C97E9F">
            <w:pPr>
              <w:pStyle w:val="BodyText"/>
              <w:rPr>
                <w:rStyle w:val="Emphasis"/>
                <w:b/>
                <w:bCs/>
                <w:color w:val="FFFFFF" w:themeColor="background1"/>
                <w:sz w:val="20"/>
                <w:szCs w:val="20"/>
              </w:rPr>
            </w:pPr>
            <w:r w:rsidRPr="00AE6594">
              <w:rPr>
                <w:rStyle w:val="Emphasis"/>
                <w:b/>
                <w:bCs/>
                <w:color w:val="FFFFFF" w:themeColor="background1"/>
                <w:sz w:val="20"/>
                <w:szCs w:val="20"/>
              </w:rPr>
              <w:t>Optional Extras (Feeds 5)</w:t>
            </w:r>
          </w:p>
        </w:tc>
        <w:tc>
          <w:tcPr>
            <w:tcW w:w="1190" w:type="dxa"/>
            <w:shd w:val="clear" w:color="auto" w:fill="00B0F0"/>
          </w:tcPr>
          <w:p w14:paraId="162BB5EB" w14:textId="77777777" w:rsidR="00AE6594" w:rsidRPr="00C97E9F" w:rsidRDefault="00AE6594" w:rsidP="00C97E9F">
            <w:pPr>
              <w:pStyle w:val="BodyText"/>
              <w:rPr>
                <w:rStyle w:val="Emphasis"/>
                <w:b/>
                <w:bCs/>
              </w:rPr>
            </w:pPr>
          </w:p>
        </w:tc>
        <w:tc>
          <w:tcPr>
            <w:tcW w:w="6015" w:type="dxa"/>
            <w:gridSpan w:val="5"/>
            <w:shd w:val="clear" w:color="auto" w:fill="00B0F0"/>
          </w:tcPr>
          <w:p w14:paraId="715A819A" w14:textId="21BE2204" w:rsidR="00AE6594" w:rsidRPr="00C97E9F" w:rsidRDefault="00AE6594" w:rsidP="00C97E9F">
            <w:pPr>
              <w:pStyle w:val="BodyText"/>
              <w:rPr>
                <w:rStyle w:val="Emphasis"/>
                <w:b/>
                <w:bCs/>
              </w:rPr>
            </w:pPr>
          </w:p>
        </w:tc>
      </w:tr>
      <w:tr w:rsidR="00AE6594" w:rsidRPr="00A81893" w14:paraId="2BDA3C67" w14:textId="77777777" w:rsidTr="00CE48CB">
        <w:trPr>
          <w:gridAfter w:val="1"/>
          <w:wAfter w:w="31" w:type="dxa"/>
        </w:trPr>
        <w:tc>
          <w:tcPr>
            <w:tcW w:w="3030" w:type="dxa"/>
            <w:gridSpan w:val="2"/>
            <w:shd w:val="clear" w:color="auto" w:fill="FFFFFF" w:themeFill="background1"/>
          </w:tcPr>
          <w:p w14:paraId="27FB276C" w14:textId="14C02379" w:rsidR="00AE6594" w:rsidRPr="00855EDE" w:rsidRDefault="00AE6594" w:rsidP="00D57CE2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  <w:r w:rsidRPr="00855EDE">
              <w:rPr>
                <w:rFonts w:asciiTheme="minorHAnsi" w:hAnsiTheme="minorHAnsi" w:cstheme="minorHAnsi"/>
                <w:sz w:val="24"/>
                <w:szCs w:val="24"/>
              </w:rPr>
              <w:t xml:space="preserve">£16.95 Cheese Board </w:t>
            </w:r>
          </w:p>
        </w:tc>
        <w:tc>
          <w:tcPr>
            <w:tcW w:w="1409" w:type="dxa"/>
            <w:gridSpan w:val="2"/>
            <w:shd w:val="clear" w:color="auto" w:fill="FFFFFF" w:themeFill="background1"/>
          </w:tcPr>
          <w:p w14:paraId="1C899ACE" w14:textId="77777777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382" w:type="dxa"/>
            <w:gridSpan w:val="4"/>
            <w:shd w:val="clear" w:color="auto" w:fill="FFFFFF" w:themeFill="background1"/>
          </w:tcPr>
          <w:p w14:paraId="4419C85E" w14:textId="313A16CE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FFFFFF" w:themeFill="background1"/>
          </w:tcPr>
          <w:p w14:paraId="2C28949E" w14:textId="7F603BC0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4"/>
                <w:szCs w:val="24"/>
              </w:rPr>
            </w:pPr>
            <w:r w:rsidRPr="00855EDE"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4"/>
                <w:szCs w:val="24"/>
              </w:rPr>
              <w:t>See Packaging</w:t>
            </w:r>
          </w:p>
        </w:tc>
      </w:tr>
      <w:tr w:rsidR="00AE6594" w:rsidRPr="00A81893" w14:paraId="2E4ABDE7" w14:textId="77777777" w:rsidTr="00CE48CB">
        <w:trPr>
          <w:gridAfter w:val="1"/>
          <w:wAfter w:w="31" w:type="dxa"/>
        </w:trPr>
        <w:tc>
          <w:tcPr>
            <w:tcW w:w="3030" w:type="dxa"/>
            <w:gridSpan w:val="2"/>
            <w:shd w:val="clear" w:color="auto" w:fill="FFFFFF" w:themeFill="background1"/>
          </w:tcPr>
          <w:p w14:paraId="369C4E8C" w14:textId="36F7E3B0" w:rsidR="00AE6594" w:rsidRPr="000E64FD" w:rsidRDefault="00AE6594" w:rsidP="000E64FD">
            <w:pPr>
              <w:pStyle w:val="TableParagrap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55EDE">
              <w:rPr>
                <w:rFonts w:asciiTheme="minorHAnsi" w:hAnsiTheme="minorHAnsi" w:cstheme="minorHAnsi"/>
                <w:sz w:val="24"/>
                <w:szCs w:val="24"/>
              </w:rPr>
              <w:t xml:space="preserve">£19.95 Crudités &amp; Dip </w:t>
            </w:r>
          </w:p>
        </w:tc>
        <w:tc>
          <w:tcPr>
            <w:tcW w:w="1409" w:type="dxa"/>
            <w:gridSpan w:val="2"/>
            <w:shd w:val="clear" w:color="auto" w:fill="FFFFFF" w:themeFill="background1"/>
          </w:tcPr>
          <w:p w14:paraId="17A917AC" w14:textId="77777777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382" w:type="dxa"/>
            <w:gridSpan w:val="4"/>
            <w:shd w:val="clear" w:color="auto" w:fill="FFFFFF" w:themeFill="background1"/>
          </w:tcPr>
          <w:p w14:paraId="257E2C6C" w14:textId="5D47698C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FFFFFF" w:themeFill="background1"/>
          </w:tcPr>
          <w:p w14:paraId="747B03B9" w14:textId="22F84B17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4"/>
                <w:szCs w:val="24"/>
              </w:rPr>
            </w:pPr>
            <w:r w:rsidRPr="00855EDE"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4"/>
                <w:szCs w:val="24"/>
              </w:rPr>
              <w:t>See Packaging</w:t>
            </w:r>
          </w:p>
        </w:tc>
      </w:tr>
      <w:tr w:rsidR="00AE6594" w:rsidRPr="00A81893" w14:paraId="6A6DB799" w14:textId="77777777" w:rsidTr="00CE48CB">
        <w:trPr>
          <w:gridAfter w:val="1"/>
          <w:wAfter w:w="31" w:type="dxa"/>
        </w:trPr>
        <w:tc>
          <w:tcPr>
            <w:tcW w:w="3030" w:type="dxa"/>
            <w:gridSpan w:val="2"/>
            <w:shd w:val="clear" w:color="auto" w:fill="FFFFFF" w:themeFill="background1"/>
          </w:tcPr>
          <w:p w14:paraId="0E969943" w14:textId="76D6DF2A" w:rsidR="00AE6594" w:rsidRPr="00855EDE" w:rsidRDefault="00AE6594" w:rsidP="005E39B2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CE48CB">
              <w:rPr>
                <w:rFonts w:asciiTheme="minorHAnsi" w:hAnsiTheme="minorHAnsi" w:cstheme="minorHAnsi"/>
              </w:rPr>
              <w:t>£12.95 Mixed Small Rolls (15)</w:t>
            </w:r>
          </w:p>
        </w:tc>
        <w:tc>
          <w:tcPr>
            <w:tcW w:w="1409" w:type="dxa"/>
            <w:gridSpan w:val="2"/>
            <w:shd w:val="clear" w:color="auto" w:fill="FFFFFF" w:themeFill="background1"/>
          </w:tcPr>
          <w:p w14:paraId="20EFB26F" w14:textId="77777777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382" w:type="dxa"/>
            <w:gridSpan w:val="4"/>
            <w:shd w:val="clear" w:color="auto" w:fill="FFFFFF" w:themeFill="background1"/>
          </w:tcPr>
          <w:p w14:paraId="1EC9756B" w14:textId="29544534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FFFFFF" w:themeFill="background1"/>
          </w:tcPr>
          <w:p w14:paraId="31AA3987" w14:textId="4FE17064" w:rsidR="00AE6594" w:rsidRPr="00855EDE" w:rsidRDefault="00AE6594" w:rsidP="00C97E9F">
            <w:pPr>
              <w:pStyle w:val="BodyText"/>
              <w:rPr>
                <w:rStyle w:val="Emphasis"/>
                <w:rFonts w:asciiTheme="minorHAnsi" w:hAnsiTheme="minorHAnsi" w:cstheme="minorHAnsi"/>
                <w:b/>
                <w:bCs/>
                <w:color w:val="7030A0"/>
                <w:sz w:val="24"/>
                <w:szCs w:val="24"/>
              </w:rPr>
            </w:pPr>
            <w:r w:rsidRPr="00A81893">
              <w:rPr>
                <w:rFonts w:asciiTheme="minorHAnsi" w:hAnsiTheme="minorHAnsi" w:cstheme="minorHAnsi"/>
                <w:color w:val="7030A0"/>
              </w:rPr>
              <w:t xml:space="preserve">Gluten, Wheat, Milk, Fish, Eggs, Mustard, </w:t>
            </w:r>
            <w:r w:rsidRPr="00A81893">
              <w:rPr>
                <w:rStyle w:val="Emphasis"/>
                <w:rFonts w:cstheme="minorHAnsi"/>
                <w:i w:val="0"/>
                <w:iCs w:val="0"/>
                <w:color w:val="7030A0"/>
                <w:sz w:val="16"/>
                <w:szCs w:val="16"/>
              </w:rPr>
              <w:t>Sulphur</w:t>
            </w:r>
            <w:r w:rsidRPr="00A81893">
              <w:rPr>
                <w:rStyle w:val="Emphasis"/>
                <w:rFonts w:asciiTheme="minorHAnsi" w:hAnsiTheme="minorHAnsi" w:cstheme="minorHAnsi"/>
                <w:i w:val="0"/>
                <w:iCs w:val="0"/>
                <w:color w:val="7030A0"/>
                <w:sz w:val="16"/>
                <w:szCs w:val="16"/>
              </w:rPr>
              <w:t xml:space="preserve"> Dioxide</w:t>
            </w:r>
            <w:r w:rsidRPr="00A81893">
              <w:rPr>
                <w:rStyle w:val="Emphasis"/>
                <w:rFonts w:cstheme="minorHAnsi"/>
                <w:i w:val="0"/>
                <w:iCs w:val="0"/>
                <w:color w:val="7030A0"/>
                <w:sz w:val="16"/>
                <w:szCs w:val="16"/>
              </w:rPr>
              <w:t xml:space="preserve"> &amp; Sulphites</w:t>
            </w:r>
          </w:p>
        </w:tc>
      </w:tr>
      <w:tr w:rsidR="00CE48CB" w:rsidRPr="00AE6594" w14:paraId="43FB64D6" w14:textId="77777777" w:rsidTr="00CE48CB">
        <w:tc>
          <w:tcPr>
            <w:tcW w:w="1270" w:type="dxa"/>
          </w:tcPr>
          <w:p w14:paraId="0230BDAB" w14:textId="77777777" w:rsidR="00CE48CB" w:rsidRPr="00A81893" w:rsidRDefault="00CE48CB" w:rsidP="00293B54">
            <w:pPr>
              <w:pStyle w:val="BodyText"/>
            </w:pPr>
          </w:p>
        </w:tc>
        <w:tc>
          <w:tcPr>
            <w:tcW w:w="4679" w:type="dxa"/>
            <w:gridSpan w:val="4"/>
          </w:tcPr>
          <w:p w14:paraId="22E90391" w14:textId="4D3AF44C" w:rsidR="00CE48CB" w:rsidRPr="00DC42F3" w:rsidRDefault="00CE48CB" w:rsidP="00293B54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Individual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500ml </w:t>
            </w: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 xml:space="preserve">Apple/Orange Juice </w:t>
            </w:r>
          </w:p>
        </w:tc>
        <w:tc>
          <w:tcPr>
            <w:tcW w:w="2835" w:type="dxa"/>
            <w:gridSpan w:val="2"/>
          </w:tcPr>
          <w:p w14:paraId="535D28C5" w14:textId="0EF7D126" w:rsidR="00CE48CB" w:rsidRPr="00CE48CB" w:rsidRDefault="00CE48CB" w:rsidP="00293B54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CE48C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£1.25 each + Vat </w:t>
            </w:r>
          </w:p>
        </w:tc>
        <w:tc>
          <w:tcPr>
            <w:tcW w:w="1701" w:type="dxa"/>
            <w:gridSpan w:val="3"/>
          </w:tcPr>
          <w:p w14:paraId="603A9F3A" w14:textId="377FAD3C" w:rsidR="00CE48CB" w:rsidRPr="00AE6594" w:rsidRDefault="00CE48CB" w:rsidP="00293B54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>See Packaging</w:t>
            </w:r>
          </w:p>
        </w:tc>
      </w:tr>
      <w:tr w:rsidR="00CE48CB" w:rsidRPr="00AE6594" w14:paraId="32B917D6" w14:textId="77777777" w:rsidTr="00CE48CB">
        <w:tc>
          <w:tcPr>
            <w:tcW w:w="1270" w:type="dxa"/>
          </w:tcPr>
          <w:p w14:paraId="1E584DBF" w14:textId="77777777" w:rsidR="00CE48CB" w:rsidRPr="00A81893" w:rsidRDefault="00CE48CB" w:rsidP="00293B54">
            <w:pPr>
              <w:pStyle w:val="BodyText"/>
            </w:pPr>
          </w:p>
        </w:tc>
        <w:tc>
          <w:tcPr>
            <w:tcW w:w="4679" w:type="dxa"/>
            <w:gridSpan w:val="4"/>
          </w:tcPr>
          <w:p w14:paraId="3CAB505C" w14:textId="77777777" w:rsidR="00CE48CB" w:rsidRPr="00DC42F3" w:rsidRDefault="00CE48CB" w:rsidP="00293B54">
            <w:pPr>
              <w:pStyle w:val="BodyText"/>
              <w:rPr>
                <w:rFonts w:asciiTheme="minorHAnsi" w:hAnsiTheme="minorHAnsi" w:cstheme="minorHAnsi"/>
                <w:sz w:val="28"/>
                <w:szCs w:val="28"/>
              </w:rPr>
            </w:pPr>
            <w:r w:rsidRPr="00DC42F3">
              <w:rPr>
                <w:rFonts w:asciiTheme="minorHAnsi" w:hAnsiTheme="minorHAnsi" w:cstheme="minorHAnsi"/>
                <w:sz w:val="28"/>
                <w:szCs w:val="28"/>
              </w:rPr>
              <w:t>Individual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Bottles Water </w:t>
            </w:r>
          </w:p>
        </w:tc>
        <w:tc>
          <w:tcPr>
            <w:tcW w:w="2835" w:type="dxa"/>
            <w:gridSpan w:val="2"/>
          </w:tcPr>
          <w:p w14:paraId="26974659" w14:textId="3BA74832" w:rsidR="00CE48CB" w:rsidRPr="00CE48CB" w:rsidRDefault="00CE48CB" w:rsidP="00293B54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</w:pPr>
            <w:r w:rsidRPr="00CE48CB">
              <w:rPr>
                <w:rFonts w:asciiTheme="minorHAnsi" w:hAnsiTheme="minorHAnsi" w:cstheme="minorHAnsi"/>
                <w:color w:val="000000" w:themeColor="text1"/>
                <w:sz w:val="28"/>
                <w:szCs w:val="28"/>
              </w:rPr>
              <w:t xml:space="preserve">£0.95 each + Vat </w:t>
            </w:r>
          </w:p>
        </w:tc>
        <w:tc>
          <w:tcPr>
            <w:tcW w:w="1701" w:type="dxa"/>
            <w:gridSpan w:val="3"/>
          </w:tcPr>
          <w:p w14:paraId="1336A733" w14:textId="3825BA9A" w:rsidR="00CE48CB" w:rsidRPr="00AE6594" w:rsidRDefault="00CE48CB" w:rsidP="00293B54">
            <w:pPr>
              <w:pStyle w:val="BodyText"/>
              <w:rPr>
                <w:rFonts w:asciiTheme="minorHAnsi" w:hAnsiTheme="minorHAnsi" w:cstheme="minorHAnsi"/>
                <w:color w:val="7030A0"/>
                <w:sz w:val="20"/>
                <w:szCs w:val="20"/>
              </w:rPr>
            </w:pPr>
            <w:r w:rsidRPr="00AE6594">
              <w:rPr>
                <w:rFonts w:asciiTheme="minorHAnsi" w:hAnsiTheme="minorHAnsi" w:cstheme="minorHAnsi"/>
                <w:color w:val="7030A0"/>
                <w:sz w:val="20"/>
                <w:szCs w:val="20"/>
              </w:rPr>
              <w:t>See Packaging</w:t>
            </w:r>
          </w:p>
        </w:tc>
      </w:tr>
    </w:tbl>
    <w:p w14:paraId="69B29033" w14:textId="77777777" w:rsidR="00250C85" w:rsidRPr="00C97E9F" w:rsidRDefault="00250C85">
      <w:pPr>
        <w:jc w:val="center"/>
        <w:rPr>
          <w:color w:val="FF0000"/>
          <w:sz w:val="22"/>
          <w:szCs w:val="22"/>
        </w:rPr>
      </w:pPr>
    </w:p>
    <w:sectPr w:rsidR="00250C85" w:rsidRPr="00C97E9F" w:rsidSect="00AE6594">
      <w:pgSz w:w="11906" w:h="16838" w:code="9"/>
      <w:pgMar w:top="142" w:right="720" w:bottom="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LIwMTEwMzGwNDNR0lEKTi0uzszPAykwrgUAZpPjpSwAAAA="/>
  </w:docVars>
  <w:rsids>
    <w:rsidRoot w:val="0085093E"/>
    <w:rsid w:val="00024F6D"/>
    <w:rsid w:val="00051060"/>
    <w:rsid w:val="00085766"/>
    <w:rsid w:val="00087E80"/>
    <w:rsid w:val="00092E95"/>
    <w:rsid w:val="000B140D"/>
    <w:rsid w:val="000E05D1"/>
    <w:rsid w:val="000E364F"/>
    <w:rsid w:val="000E64FD"/>
    <w:rsid w:val="000F7B01"/>
    <w:rsid w:val="00105A5E"/>
    <w:rsid w:val="00106D80"/>
    <w:rsid w:val="00126E33"/>
    <w:rsid w:val="00127032"/>
    <w:rsid w:val="00146759"/>
    <w:rsid w:val="00156CB2"/>
    <w:rsid w:val="00162316"/>
    <w:rsid w:val="001E1982"/>
    <w:rsid w:val="00214983"/>
    <w:rsid w:val="00250C85"/>
    <w:rsid w:val="00260EBC"/>
    <w:rsid w:val="002823C4"/>
    <w:rsid w:val="002B2D07"/>
    <w:rsid w:val="002C64B0"/>
    <w:rsid w:val="002D7FE2"/>
    <w:rsid w:val="002E6579"/>
    <w:rsid w:val="00380137"/>
    <w:rsid w:val="0038310E"/>
    <w:rsid w:val="003837E2"/>
    <w:rsid w:val="003A5CC3"/>
    <w:rsid w:val="003B5E20"/>
    <w:rsid w:val="003E3F37"/>
    <w:rsid w:val="003F09C1"/>
    <w:rsid w:val="003F7B40"/>
    <w:rsid w:val="00400088"/>
    <w:rsid w:val="0042152C"/>
    <w:rsid w:val="00466F82"/>
    <w:rsid w:val="00491BE4"/>
    <w:rsid w:val="00494D1B"/>
    <w:rsid w:val="004A08D9"/>
    <w:rsid w:val="004A1A82"/>
    <w:rsid w:val="004B0611"/>
    <w:rsid w:val="00515B80"/>
    <w:rsid w:val="005260F4"/>
    <w:rsid w:val="00557EF5"/>
    <w:rsid w:val="005624A0"/>
    <w:rsid w:val="00563F95"/>
    <w:rsid w:val="00565C1B"/>
    <w:rsid w:val="005A0C10"/>
    <w:rsid w:val="005A6D44"/>
    <w:rsid w:val="005E39B2"/>
    <w:rsid w:val="00627155"/>
    <w:rsid w:val="006512B8"/>
    <w:rsid w:val="00663C46"/>
    <w:rsid w:val="0067533E"/>
    <w:rsid w:val="006D5774"/>
    <w:rsid w:val="006E3B6B"/>
    <w:rsid w:val="007124C2"/>
    <w:rsid w:val="0074659A"/>
    <w:rsid w:val="00747598"/>
    <w:rsid w:val="0077239D"/>
    <w:rsid w:val="007D7CE8"/>
    <w:rsid w:val="007E68BF"/>
    <w:rsid w:val="00802DF3"/>
    <w:rsid w:val="008075C9"/>
    <w:rsid w:val="00826117"/>
    <w:rsid w:val="00844BDC"/>
    <w:rsid w:val="0085093E"/>
    <w:rsid w:val="00855EDE"/>
    <w:rsid w:val="00860A9C"/>
    <w:rsid w:val="00863212"/>
    <w:rsid w:val="00872232"/>
    <w:rsid w:val="0088280C"/>
    <w:rsid w:val="008834F8"/>
    <w:rsid w:val="00894C0A"/>
    <w:rsid w:val="008C2033"/>
    <w:rsid w:val="008D7370"/>
    <w:rsid w:val="0090498F"/>
    <w:rsid w:val="00943C22"/>
    <w:rsid w:val="009506E8"/>
    <w:rsid w:val="009565E8"/>
    <w:rsid w:val="00981C00"/>
    <w:rsid w:val="009A2E8C"/>
    <w:rsid w:val="009E2643"/>
    <w:rsid w:val="009F2009"/>
    <w:rsid w:val="009F20E7"/>
    <w:rsid w:val="00A1729D"/>
    <w:rsid w:val="00A201D8"/>
    <w:rsid w:val="00A81893"/>
    <w:rsid w:val="00AB600B"/>
    <w:rsid w:val="00AC0E11"/>
    <w:rsid w:val="00AD720E"/>
    <w:rsid w:val="00AE6594"/>
    <w:rsid w:val="00B206EF"/>
    <w:rsid w:val="00B60C2D"/>
    <w:rsid w:val="00BB4F4A"/>
    <w:rsid w:val="00BD6063"/>
    <w:rsid w:val="00C212D6"/>
    <w:rsid w:val="00C71071"/>
    <w:rsid w:val="00C97E9F"/>
    <w:rsid w:val="00CC7BE0"/>
    <w:rsid w:val="00CD0E34"/>
    <w:rsid w:val="00CE07EB"/>
    <w:rsid w:val="00CE48CB"/>
    <w:rsid w:val="00CF58BC"/>
    <w:rsid w:val="00D008F2"/>
    <w:rsid w:val="00D12B0F"/>
    <w:rsid w:val="00D439E4"/>
    <w:rsid w:val="00D57CE2"/>
    <w:rsid w:val="00D71312"/>
    <w:rsid w:val="00D825B6"/>
    <w:rsid w:val="00DA71CC"/>
    <w:rsid w:val="00DC42F3"/>
    <w:rsid w:val="00DC5DD7"/>
    <w:rsid w:val="00DD2A78"/>
    <w:rsid w:val="00DE2D43"/>
    <w:rsid w:val="00E10A55"/>
    <w:rsid w:val="00E16A5E"/>
    <w:rsid w:val="00E17F49"/>
    <w:rsid w:val="00E41067"/>
    <w:rsid w:val="00EE5732"/>
    <w:rsid w:val="00EE70E3"/>
    <w:rsid w:val="00F40E1C"/>
    <w:rsid w:val="00F643ED"/>
    <w:rsid w:val="00F743C3"/>
    <w:rsid w:val="00F97E12"/>
    <w:rsid w:val="00FB5D1D"/>
    <w:rsid w:val="00FD3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54289"/>
  <w15:chartTrackingRefBased/>
  <w15:docId w15:val="{135E6A8F-F966-47B2-B1D7-CD7F6DB8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93E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link w:val="Heading1Char"/>
    <w:uiPriority w:val="1"/>
    <w:qFormat/>
    <w:rsid w:val="00DD2A78"/>
    <w:pPr>
      <w:widowControl w:val="0"/>
      <w:autoSpaceDE w:val="0"/>
      <w:autoSpaceDN w:val="0"/>
      <w:spacing w:before="0" w:after="0" w:line="240" w:lineRule="auto"/>
      <w:ind w:left="100"/>
      <w:outlineLvl w:val="0"/>
    </w:pPr>
    <w:rPr>
      <w:rFonts w:ascii="Verdana" w:eastAsia="Verdana" w:hAnsi="Verdana" w:cs="Verdana"/>
      <w:b/>
      <w:bCs/>
      <w:sz w:val="18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5093E"/>
    <w:pPr>
      <w:spacing w:before="100" w:after="0" w:line="240" w:lineRule="auto"/>
    </w:pPr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509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5093E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DD2A78"/>
    <w:rPr>
      <w:rFonts w:ascii="Verdana" w:eastAsia="Verdana" w:hAnsi="Verdana" w:cs="Verdana"/>
      <w:b/>
      <w:bCs/>
      <w:sz w:val="18"/>
      <w:szCs w:val="1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DD2A78"/>
    <w:pPr>
      <w:widowControl w:val="0"/>
      <w:autoSpaceDE w:val="0"/>
      <w:autoSpaceDN w:val="0"/>
      <w:spacing w:before="0" w:after="0" w:line="240" w:lineRule="auto"/>
      <w:ind w:left="100"/>
    </w:pPr>
    <w:rPr>
      <w:rFonts w:ascii="Verdana" w:eastAsia="Verdana" w:hAnsi="Verdana" w:cs="Verdana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D2A78"/>
    <w:rPr>
      <w:rFonts w:ascii="Verdana" w:eastAsia="Verdana" w:hAnsi="Verdana" w:cs="Verdana"/>
      <w:sz w:val="18"/>
      <w:szCs w:val="18"/>
      <w:lang w:val="en-US"/>
    </w:rPr>
  </w:style>
  <w:style w:type="character" w:styleId="Emphasis">
    <w:name w:val="Emphasis"/>
    <w:qFormat/>
    <w:rsid w:val="003837E2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5E39B2"/>
    <w:pPr>
      <w:widowControl w:val="0"/>
      <w:autoSpaceDE w:val="0"/>
      <w:autoSpaceDN w:val="0"/>
      <w:spacing w:after="0" w:line="240" w:lineRule="auto"/>
      <w:ind w:left="103"/>
    </w:pPr>
    <w:rPr>
      <w:rFonts w:ascii="Verdana" w:eastAsia="Verdana" w:hAnsi="Verdana" w:cs="Verdan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2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vgsilh.com/3f51b5/image/304167.html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lindsey@manorfoodsdorset.co.uk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www.manorcateringdorset.co.uk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Clark</dc:creator>
  <cp:keywords/>
  <dc:description/>
  <cp:lastModifiedBy>Lindsey Clark</cp:lastModifiedBy>
  <cp:revision>9</cp:revision>
  <cp:lastPrinted>2021-09-15T11:48:00Z</cp:lastPrinted>
  <dcterms:created xsi:type="dcterms:W3CDTF">2022-01-11T09:02:00Z</dcterms:created>
  <dcterms:modified xsi:type="dcterms:W3CDTF">2022-04-14T06:52:00Z</dcterms:modified>
</cp:coreProperties>
</file>